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</w:p>
    <w:bookmarkStart w:id="63" w:name="童軍精神故事集"/>
    <w:p>
      <w:pPr>
        <w:pStyle w:val="Heading1"/>
      </w:pPr>
      <w:r>
        <w:rPr>
          <w:rFonts w:hint="eastAsia"/>
        </w:rPr>
        <w:t xml:space="preserve">童軍精神故事集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真實歷史事蹟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真實歷史事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節收錄童軍歷史中可考的真實事蹟，每篇皆附來源參考，可直接用於演講、課程、活動引導素材。</w:t>
      </w:r>
    </w:p>
    <w:bookmarkEnd w:id="9"/>
    <w:bookmarkStart w:id="12" w:name="一馬菲京少年隊童軍運動的雛形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馬菲京少年隊：童軍運動的雛形</w:t>
      </w:r>
    </w:p>
    <w:p>
      <w:pPr>
        <w:pStyle w:val="FirstParagraph"/>
      </w:pPr>
      <w:r>
        <w:rPr>
          <w:rFonts w:hint="eastAsia"/>
        </w:rPr>
        <w:t xml:space="preserve">真實歷史</w:t>
      </w:r>
      <w:r>
        <w:t xml:space="preserve"> · 1899–1900</w:t>
      </w:r>
    </w:p>
    <w:p>
      <w:pPr>
        <w:pStyle w:val="BodyText"/>
      </w:pPr>
      <w:r>
        <w:t xml:space="preserve">　　1899 </w:t>
      </w:r>
      <w:r>
        <w:rPr>
          <w:rFonts w:hint="eastAsia"/>
        </w:rPr>
        <w:t xml:space="preserve">年第二次波耳戰爭爆發，南非馬菲京（今</w:t>
      </w:r>
      <w:r>
        <w:t xml:space="preserve"> </w:t>
      </w:r>
      <w:r>
        <w:rPr>
          <w:rFonts w:hint="eastAsia"/>
        </w:rPr>
        <w:t xml:space="preserve">Mahikeng）被波耳軍隊包圍。城內英軍兵力不足，副官愛德華·塞西爾勳爵（Lord</w:t>
      </w:r>
      <w:r>
        <w:t xml:space="preserve"> Edward </w:t>
      </w:r>
      <w:r>
        <w:rPr>
          <w:rFonts w:hint="eastAsia"/>
        </w:rPr>
        <w:t xml:space="preserve">Cecil）召集了一群</w:t>
      </w:r>
      <w:r>
        <w:t xml:space="preserve"> 12–15 </w:t>
      </w:r>
      <w:r>
        <w:rPr>
          <w:rFonts w:hint="eastAsia"/>
        </w:rPr>
        <w:t xml:space="preserve">歲的男孩，組成「馬菲京少年隊」（Mafeking</w:t>
      </w:r>
      <w:r>
        <w:t xml:space="preserve"> Cadet </w:t>
      </w:r>
      <w:r>
        <w:rPr>
          <w:rFonts w:hint="eastAsia"/>
        </w:rPr>
        <w:t xml:space="preserve">Corps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少年隊規模從最初的</w:t>
      </w:r>
      <w:r>
        <w:t xml:space="preserve"> 18 </w:t>
      </w:r>
      <w:r>
        <w:rPr>
          <w:rFonts w:hint="eastAsia"/>
        </w:rPr>
        <w:t xml:space="preserve">人擴展為</w:t>
      </w:r>
      <w:r>
        <w:t xml:space="preserve"> 38 </w:t>
      </w:r>
      <w:r>
        <w:rPr>
          <w:rFonts w:hint="eastAsia"/>
        </w:rPr>
        <w:t xml:space="preserve">人，由</w:t>
      </w:r>
      <w:r>
        <w:rPr>
          <w:rFonts w:hint="eastAsia"/>
          <w:b/>
          <w:bCs/>
        </w:rPr>
        <w:t xml:space="preserve">當時</w:t>
      </w:r>
      <w:r>
        <w:rPr>
          <w:b/>
          <w:bCs/>
        </w:rPr>
        <w:t xml:space="preserve"> 13 </w:t>
      </w:r>
      <w:r>
        <w:rPr>
          <w:rFonts w:hint="eastAsia"/>
          <w:b/>
          <w:bCs/>
        </w:rPr>
        <w:t xml:space="preserve">歲的</w:t>
      </w:r>
      <w:r>
        <w:rPr>
          <w:b/>
          <w:bCs/>
        </w:rPr>
        <w:t xml:space="preserve"> Warner Goodyear</w:t>
      </w:r>
      <w:r>
        <w:t xml:space="preserve"> </w:t>
      </w:r>
      <w:r>
        <w:rPr>
          <w:rFonts w:hint="eastAsia"/>
        </w:rPr>
        <w:t xml:space="preserve">擔任少年隊上士（Sergeant-Major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群少年的任務不是戰鬥，而是</w:t>
      </w:r>
      <w:r>
        <w:rPr>
          <w:rFonts w:hint="eastAsia"/>
          <w:b/>
          <w:bCs/>
        </w:rPr>
        <w:t xml:space="preserve">傳遞訊息、發送信號、協助醫院、警示居民躲避砲擊</w:t>
      </w:r>
      <w:r>
        <w:rPr>
          <w:rFonts w:hint="eastAsia"/>
        </w:rPr>
        <w:t xml:space="preserve">。他們起先騎驢子穿梭城內，後來驢子被吃掉，改騎自行車——腳踏車從此成為馬菲京少年隊的標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圍城戰持續</w:t>
      </w:r>
      <w:r>
        <w:t xml:space="preserve"> 217 </w:t>
      </w:r>
      <w:r>
        <w:rPr>
          <w:rFonts w:hint="eastAsia"/>
        </w:rPr>
        <w:t xml:space="preserve">天。少年們在飢餓、砲火、疾病中堅守崗位，沒有人退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時擔任駐軍指揮官的</w:t>
      </w:r>
      <w:r>
        <w:t xml:space="preserve"> Robert Baden-Powell </w:t>
      </w:r>
      <w:r>
        <w:rPr>
          <w:rFonts w:hint="eastAsia"/>
        </w:rPr>
        <w:t xml:space="preserve">對這群男孩留下深刻印象。8</w:t>
      </w:r>
      <w:r>
        <w:t xml:space="preserve"> </w:t>
      </w:r>
      <w:r>
        <w:rPr>
          <w:rFonts w:hint="eastAsia"/>
        </w:rPr>
        <w:t xml:space="preserve">年後（1908）他撰寫《Scouting</w:t>
      </w:r>
      <w:r>
        <w:t xml:space="preserve"> for </w:t>
      </w:r>
      <w:r>
        <w:rPr>
          <w:rFonts w:hint="eastAsia"/>
        </w:rPr>
        <w:t xml:space="preserve">Boys》時，</w:t>
      </w:r>
      <w:r>
        <w:rPr>
          <w:rFonts w:hint="eastAsia"/>
          <w:b/>
          <w:bCs/>
        </w:rPr>
        <w:t xml:space="preserve">在第一頁就提到馬菲京少年隊</w:t>
      </w:r>
      <w:r>
        <w:rPr>
          <w:rFonts w:hint="eastAsia"/>
        </w:rPr>
        <w:t xml:space="preserve">，把他們作為「青少年也能擔當大任」的活生生證明。這是日後童軍運動的重要靈感來源之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圍城戰結束後，</w:t>
      </w:r>
      <w:r>
        <w:rPr>
          <w:b/>
          <w:bCs/>
        </w:rPr>
        <w:t xml:space="preserve">24 </w:t>
      </w:r>
      <w:r>
        <w:rPr>
          <w:rFonts w:hint="eastAsia"/>
          <w:b/>
          <w:bCs/>
        </w:rPr>
        <w:t xml:space="preserve">名少年獲頒英國女王南非戰役紀念章的「馬菲京防衛章」</w:t>
      </w:r>
      <w:r>
        <w:rPr>
          <w:rFonts w:hint="eastAsia"/>
        </w:rPr>
        <w:t xml:space="preserve">（Defence</w:t>
      </w:r>
      <w:r>
        <w:t xml:space="preserve"> of Mafeking </w:t>
      </w:r>
      <w:r>
        <w:rPr>
          <w:rFonts w:hint="eastAsia"/>
        </w:rPr>
        <w:t xml:space="preserve">bar）。Warner</w:t>
      </w:r>
      <w:r>
        <w:t xml:space="preserve"> Goodyear </w:t>
      </w:r>
      <w:r>
        <w:rPr>
          <w:rFonts w:hint="eastAsia"/>
        </w:rPr>
        <w:t xml:space="preserve">後來在</w:t>
      </w:r>
      <w:r>
        <w:t xml:space="preserve"> 1912 </w:t>
      </w:r>
      <w:r>
        <w:rPr>
          <w:rFonts w:hint="eastAsia"/>
        </w:rPr>
        <w:t xml:space="preserve">年於運動意外中過世，年僅</w:t>
      </w:r>
      <w:r>
        <w:t xml:space="preserve"> 26 </w:t>
      </w:r>
      <w:r>
        <w:rPr>
          <w:rFonts w:hint="eastAsia"/>
        </w:rPr>
        <w:t xml:space="preserve">歲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Wikipedia: Mafeking Cadet Corps</w:t>
        </w:r>
      </w:hyperlink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SCOUTS South Africa Wiki: Warner Goodyear - the first Scout</w:t>
        </w:r>
      </w:hyperlink>
    </w:p>
    <w:p>
      <w:pPr>
        <w:pStyle w:val="Compact"/>
        <w:numPr>
          <w:ilvl w:val="0"/>
          <w:numId w:val="1001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  <w:r>
        <w:t xml:space="preserve">. </w:t>
      </w:r>
      <w:r>
        <w:rPr>
          <w:rFonts w:hint="eastAsia"/>
        </w:rPr>
        <w:t xml:space="preserve">開頭章節</w:t>
      </w:r>
    </w:p>
    <w:bookmarkEnd w:id="12"/>
    <w:bookmarkStart w:id="14" w:name="二1907-白浪島實驗跨越階級的-21-個男孩"/>
    <w:p>
      <w:pPr>
        <w:pStyle w:val="Heading3"/>
      </w:pPr>
      <w:r>
        <w:rPr>
          <w:rFonts w:hint="eastAsia"/>
        </w:rPr>
        <w:t xml:space="preserve">（二）</w:t>
      </w:r>
      <w:r>
        <w:t xml:space="preserve">1907 </w:t>
      </w:r>
      <w:r>
        <w:rPr>
          <w:rFonts w:hint="eastAsia"/>
        </w:rPr>
        <w:t xml:space="preserve">白浪島實驗：跨越階級的</w:t>
      </w:r>
      <w:r>
        <w:t xml:space="preserve"> 21 </w:t>
      </w:r>
      <w:r>
        <w:rPr>
          <w:rFonts w:hint="eastAsia"/>
        </w:rPr>
        <w:t xml:space="preserve">個男孩</w:t>
      </w:r>
    </w:p>
    <w:p>
      <w:pPr>
        <w:pStyle w:val="FirstParagraph"/>
      </w:pPr>
      <w:r>
        <w:rPr>
          <w:rFonts w:hint="eastAsia"/>
        </w:rPr>
        <w:t xml:space="preserve">真實歷史</w:t>
      </w:r>
      <w:r>
        <w:t xml:space="preserve"> · 1907</w:t>
      </w:r>
    </w:p>
    <w:p>
      <w:pPr>
        <w:pStyle w:val="BodyText"/>
      </w:pPr>
      <w:r>
        <w:t xml:space="preserve">　　1907 </w:t>
      </w:r>
      <w:r>
        <w:rPr>
          <w:rFonts w:hint="eastAsia"/>
        </w:rPr>
        <w:t xml:space="preserve">年</w:t>
      </w:r>
      <w:r>
        <w:t xml:space="preserve"> 8 </w:t>
      </w:r>
      <w:r>
        <w:rPr>
          <w:rFonts w:hint="eastAsia"/>
        </w:rPr>
        <w:t xml:space="preserve">月</w:t>
      </w:r>
      <w:r>
        <w:t xml:space="preserve"> 1–9 </w:t>
      </w:r>
      <w:r>
        <w:rPr>
          <w:rFonts w:hint="eastAsia"/>
        </w:rPr>
        <w:t xml:space="preserve">日，B-P</w:t>
      </w:r>
      <w:r>
        <w:t xml:space="preserve"> </w:t>
      </w:r>
      <w:r>
        <w:rPr>
          <w:rFonts w:hint="eastAsia"/>
        </w:rPr>
        <w:t xml:space="preserve">在英格蘭南部多塞特郡的</w:t>
      </w:r>
      <w:r>
        <w:rPr>
          <w:rFonts w:hint="eastAsia"/>
          <w:b/>
          <w:bCs/>
        </w:rPr>
        <w:t xml:space="preserve">白浪島</w:t>
      </w:r>
      <w:r>
        <w:rPr>
          <w:rFonts w:hint="eastAsia"/>
        </w:rPr>
        <w:t xml:space="preserve">（Brownsea</w:t>
      </w:r>
      <w:r>
        <w:t xml:space="preserve"> </w:t>
      </w:r>
      <w:r>
        <w:rPr>
          <w:rFonts w:hint="eastAsia"/>
        </w:rPr>
        <w:t xml:space="preserve">Island）舉辦了一次為期</w:t>
      </w:r>
      <w:r>
        <w:t xml:space="preserve"> 9 </w:t>
      </w:r>
      <w:r>
        <w:rPr>
          <w:rFonts w:hint="eastAsia"/>
        </w:rPr>
        <w:t xml:space="preserve">天的實驗性露營，這被視為童軍運動的起點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參與者是</w:t>
      </w:r>
      <w:r>
        <w:t xml:space="preserve"> 21 </w:t>
      </w:r>
      <w:r>
        <w:rPr>
          <w:rFonts w:hint="eastAsia"/>
        </w:rPr>
        <w:t xml:space="preserve">個男孩，年齡</w:t>
      </w:r>
      <w:r>
        <w:t xml:space="preserve"> 10–17 </w:t>
      </w:r>
      <w:r>
        <w:rPr>
          <w:rFonts w:hint="eastAsia"/>
        </w:rPr>
        <w:t xml:space="preserve">歲。但</w:t>
      </w:r>
      <w:r>
        <w:t xml:space="preserve"> B-P </w:t>
      </w:r>
      <w:r>
        <w:rPr>
          <w:rFonts w:hint="eastAsia"/>
        </w:rPr>
        <w:t xml:space="preserve">做了一個在當時極為大膽的決定——他刻意混合</w:t>
      </w:r>
      <w:r>
        <w:rPr>
          <w:rFonts w:hint="eastAsia"/>
          <w:b/>
          <w:bCs/>
        </w:rPr>
        <w:t xml:space="preserve">不同社會階層</w:t>
      </w:r>
      <w:r>
        <w:rPr>
          <w:rFonts w:hint="eastAsia"/>
        </w:rPr>
        <w:t xml:space="preserve">的男孩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伊頓公學、哈洛公學的貴族子弟、東倫敦工人家庭的男孩、中產階級的學徒，全都被分在同樣的小隊裡，穿同樣的衣服，接受同樣的訓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當時階級森嚴的英國社會，這幾乎是革命性的安排。工人家庭的男孩從未與貴族子弟同桌吃飯；貴族子弟從未與工人之子睡同一頂帳棚。</w:t>
      </w:r>
    </w:p>
    <w:p>
      <w:pPr>
        <w:pStyle w:val="BodyText"/>
      </w:pPr>
      <w:r>
        <w:t xml:space="preserve">　　9 </w:t>
      </w:r>
      <w:r>
        <w:rPr>
          <w:rFonts w:hint="eastAsia"/>
        </w:rPr>
        <w:t xml:space="preserve">天後，B-P</w:t>
      </w:r>
      <w:r>
        <w:t xml:space="preserve"> </w:t>
      </w:r>
      <w:r>
        <w:rPr>
          <w:rFonts w:hint="eastAsia"/>
        </w:rPr>
        <w:t xml:space="preserve">在日記中觀察到：</w:t>
      </w:r>
      <w:r>
        <w:rPr>
          <w:rFonts w:hint="eastAsia"/>
          <w:b/>
          <w:bCs/>
        </w:rPr>
        <w:t xml:space="preserve">「不同階級的男孩在小隊中迅速融合，沒有明顯分裂」</w:t>
      </w:r>
      <w:r>
        <w:rPr>
          <w:rFonts w:hint="eastAsia"/>
        </w:rPr>
        <w:t xml:space="preserve">。原本「應該」彼此排斥的孩子們，在共同的露營任務、共同的營火、共同的飢餓與興奮中，成為了真正的夥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實驗結果讓</w:t>
      </w:r>
      <w:r>
        <w:t xml:space="preserve"> B-P </w:t>
      </w:r>
      <w:r>
        <w:rPr>
          <w:rFonts w:hint="eastAsia"/>
        </w:rPr>
        <w:t xml:space="preserve">確信：</w:t>
      </w:r>
      <w:r>
        <w:rPr>
          <w:rFonts w:hint="eastAsia"/>
          <w:b/>
          <w:bCs/>
        </w:rPr>
        <w:t xml:space="preserve">童軍運動可以是「跨越階級的青少年運動」</w:t>
      </w:r>
      <w:r>
        <w:rPr>
          <w:rFonts w:hint="eastAsia"/>
        </w:rPr>
        <w:t xml:space="preserve">。這個信念延續至今——百年來，童軍服在</w:t>
      </w:r>
      <w:r>
        <w:t xml:space="preserve"> 170 </w:t>
      </w:r>
      <w:r>
        <w:rPr>
          <w:rFonts w:hint="eastAsia"/>
        </w:rPr>
        <w:t xml:space="preserve">多國的孩子身上，抹平了富有與貧窮、城市與鄉村、不同種族的外在差異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2"/>
        </w:numPr>
      </w:pPr>
      <w:hyperlink r:id="rId13">
        <w:r>
          <w:rPr>
            <w:rStyle w:val="Hyperlink"/>
          </w:rPr>
          <w:t xml:space="preserve">WOSM: Scouting's History</w:t>
        </w:r>
      </w:hyperlink>
    </w:p>
    <w:p>
      <w:pPr>
        <w:pStyle w:val="Compact"/>
        <w:numPr>
          <w:ilvl w:val="0"/>
          <w:numId w:val="1002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</w:p>
    <w:p>
      <w:pPr>
        <w:pStyle w:val="Compact"/>
        <w:numPr>
          <w:ilvl w:val="0"/>
          <w:numId w:val="1002"/>
        </w:numPr>
      </w:pPr>
      <w:r>
        <w:t xml:space="preserve">B-P's Brownsea Island camp diaries</w:t>
      </w:r>
    </w:p>
    <w:bookmarkEnd w:id="14"/>
    <w:bookmarkStart w:id="16" w:name="三impeesa夜行的狼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Impeesa：夜行的狼</w:t>
      </w:r>
    </w:p>
    <w:p>
      <w:pPr>
        <w:pStyle w:val="FirstParagraph"/>
      </w:pPr>
      <w:r>
        <w:rPr>
          <w:rFonts w:hint="eastAsia"/>
        </w:rPr>
        <w:t xml:space="preserve">真實歷史</w:t>
      </w:r>
      <w:r>
        <w:t xml:space="preserve"> · 1896</w:t>
      </w:r>
    </w:p>
    <w:p>
      <w:pPr>
        <w:pStyle w:val="BodyText"/>
      </w:pPr>
      <w:r>
        <w:t xml:space="preserve">　　1896 </w:t>
      </w:r>
      <w:r>
        <w:rPr>
          <w:rFonts w:hint="eastAsia"/>
        </w:rPr>
        <w:t xml:space="preserve">年，B-P</w:t>
      </w:r>
      <w:r>
        <w:t xml:space="preserve"> 39 </w:t>
      </w:r>
      <w:r>
        <w:rPr>
          <w:rFonts w:hint="eastAsia"/>
        </w:rPr>
        <w:t xml:space="preserve">歲，被派駐南非馬塔貝爾蘭（Matabeleland，今辛巴威）。當時當地的恩德貝萊族（Ndebele）戰士為他取了一個外號：</w:t>
      </w:r>
    </w:p>
    <w:p>
      <w:pPr>
        <w:pStyle w:val="BodyText"/>
      </w:pPr>
      <w:r>
        <w:rPr>
          <w:b/>
          <w:bCs/>
        </w:rPr>
        <w:t xml:space="preserve">　　「Impeesa」</w:t>
      </w:r>
      <w:r>
        <w:rPr>
          <w:rFonts w:hint="eastAsia"/>
        </w:rPr>
        <w:t xml:space="preserve">——意思是「</w:t>
      </w:r>
      <w:r>
        <w:rPr>
          <w:rFonts w:hint="eastAsia"/>
          <w:b/>
          <w:bCs/>
        </w:rPr>
        <w:t xml:space="preserve">夜裡張著大眼睛、不出聲、注意一切的狼</w:t>
      </w:r>
      <w:r>
        <w:t xml:space="preserve">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外號的由來，是恩德貝萊戰士觀察到</w:t>
      </w:r>
      <w:r>
        <w:t xml:space="preserve"> B-P </w:t>
      </w:r>
      <w:r>
        <w:rPr>
          <w:rFonts w:hint="eastAsia"/>
        </w:rPr>
        <w:t xml:space="preserve">的偵察能力——他能在夜裡無聲移動、在月光下追蹤足跡、在黑暗中辨識細微聲響。對以勇猛善戰聞名的恩德貝萊戰士而言，這是他們對外來軍人能給的最高讚譽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一生引以為榮，許多場合自稱</w:t>
      </w:r>
      <w:r>
        <w:t xml:space="preserve"> Impeesa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值得注意的是，</w:t>
      </w:r>
      <w:r>
        <w:rPr>
          <w:rFonts w:hint="eastAsia"/>
          <w:b/>
          <w:bCs/>
        </w:rPr>
        <w:t xml:space="preserve">「Impeesa」是「敵方戰士」給</w:t>
      </w:r>
      <w:r>
        <w:rPr>
          <w:b/>
          <w:bCs/>
        </w:rPr>
        <w:t xml:space="preserve"> B-P </w:t>
      </w:r>
      <w:r>
        <w:rPr>
          <w:rFonts w:hint="eastAsia"/>
          <w:b/>
          <w:bCs/>
        </w:rPr>
        <w:t xml:space="preserve">的尊稱</w:t>
      </w:r>
      <w:r>
        <w:rPr>
          <w:rFonts w:hint="eastAsia"/>
        </w:rPr>
        <w:t xml:space="preserve">——不是長官的嘉獎，不是同袍的頒贈，而是對手的肯定。這也成為後來童軍運動「跨越國界、種族、立場的兄弟情誼」精神的早期種子：真正的勇者與智者，能夠跨越敵我的界線得到尊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幼童軍運動採用的「叢林主題」（源自吉卜林《叢林奇譚》）後來被選擇，部分也與</w:t>
      </w:r>
      <w:r>
        <w:t xml:space="preserve"> B-P </w:t>
      </w:r>
      <w:r>
        <w:rPr>
          <w:rFonts w:hint="eastAsia"/>
        </w:rPr>
        <w:t xml:space="preserve">對非洲狼性偵察的記憶相關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3"/>
        </w:numPr>
      </w:pPr>
      <w:r>
        <w:t xml:space="preserve">Robert Baden-Powell (1933).</w:t>
      </w:r>
      <w:r>
        <w:t xml:space="preserve"> </w:t>
      </w:r>
      <w:r>
        <w:rPr>
          <w:i/>
          <w:iCs/>
        </w:rPr>
        <w:t xml:space="preserve">Lessons from the Varsity of Life</w:t>
      </w:r>
      <w:r>
        <w:rPr>
          <w:rFonts w:hint="eastAsia"/>
        </w:rPr>
        <w:t xml:space="preserve">（自傳）</w:t>
      </w:r>
    </w:p>
    <w:p>
      <w:pPr>
        <w:pStyle w:val="Compact"/>
        <w:numPr>
          <w:ilvl w:val="0"/>
          <w:numId w:val="1003"/>
        </w:numPr>
      </w:pPr>
      <w:hyperlink r:id="rId15">
        <w:r>
          <w:rPr>
            <w:rStyle w:val="Hyperlink"/>
          </w:rPr>
          <w:t xml:space="preserve">Wikipedia: Robert Baden-Powell</w:t>
        </w:r>
      </w:hyperlink>
    </w:p>
    <w:bookmarkEnd w:id="16"/>
    <w:bookmarkStart w:id="17" w:name="四哈里森福特救童軍腰帶上的反光"/>
    <w:p>
      <w:pPr>
        <w:pStyle w:val="Heading3"/>
      </w:pPr>
      <w:r>
        <w:rPr>
          <w:rFonts w:hint="eastAsia"/>
        </w:rPr>
        <w:t xml:space="preserve">（四）</w:t>
      </w:r>
      <w:r>
        <w:rPr>
          <w:rFonts w:hint="eastAsia"/>
        </w:rPr>
        <w:t xml:space="preserve">哈里森·福特救童軍：腰帶上的反光</w:t>
      </w:r>
    </w:p>
    <w:p>
      <w:pPr>
        <w:pStyle w:val="FirstParagraph"/>
      </w:pPr>
      <w:r>
        <w:rPr>
          <w:rFonts w:hint="eastAsia"/>
        </w:rPr>
        <w:t xml:space="preserve">真實事件</w:t>
      </w:r>
      <w:r>
        <w:t xml:space="preserve"> · 2001</w:t>
      </w:r>
    </w:p>
    <w:p>
      <w:pPr>
        <w:pStyle w:val="BodyText"/>
      </w:pPr>
      <w:r>
        <w:t xml:space="preserve">　　2001 </w:t>
      </w:r>
      <w:r>
        <w:rPr>
          <w:rFonts w:hint="eastAsia"/>
        </w:rPr>
        <w:t xml:space="preserve">年</w:t>
      </w:r>
      <w:r>
        <w:t xml:space="preserve"> 7 </w:t>
      </w:r>
      <w:r>
        <w:rPr>
          <w:rFonts w:hint="eastAsia"/>
        </w:rPr>
        <w:t xml:space="preserve">月，13</w:t>
      </w:r>
      <w:r>
        <w:t xml:space="preserve"> </w:t>
      </w:r>
      <w:r>
        <w:rPr>
          <w:rFonts w:hint="eastAsia"/>
        </w:rPr>
        <w:t xml:space="preserve">歲美國童軍</w:t>
      </w:r>
      <w:r>
        <w:t xml:space="preserve"> </w:t>
      </w:r>
      <w:r>
        <w:rPr>
          <w:b/>
          <w:bCs/>
        </w:rPr>
        <w:t xml:space="preserve">Cody Clawson</w:t>
      </w:r>
      <w:r>
        <w:t xml:space="preserve"> </w:t>
      </w:r>
      <w:r>
        <w:rPr>
          <w:rFonts w:hint="eastAsia"/>
        </w:rPr>
        <w:t xml:space="preserve">與家人在懷俄明州黃石公園附近露營時迷路。他穿著短褲與涼鞋，沒有外套，在山林中走散了。</w:t>
      </w:r>
    </w:p>
    <w:p>
      <w:pPr>
        <w:pStyle w:val="BodyText"/>
      </w:pPr>
      <w:r>
        <w:t xml:space="preserve">　　Cody </w:t>
      </w:r>
      <w:r>
        <w:rPr>
          <w:rFonts w:hint="eastAsia"/>
        </w:rPr>
        <w:t xml:space="preserve">失蹤了</w:t>
      </w:r>
      <w:r>
        <w:t xml:space="preserve"> 18 </w:t>
      </w:r>
      <w:r>
        <w:rPr>
          <w:rFonts w:hint="eastAsia"/>
        </w:rPr>
        <w:t xml:space="preserve">小時。下午下起冰雹般的雨，他躲進附近一個洞穴避難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救援隊出動，但廣闊的森林裡，要找到一個小男孩極其困難。空中有一架直升機正在搜尋——駕駛是當時</w:t>
      </w:r>
      <w:r>
        <w:t xml:space="preserve"> 59 </w:t>
      </w:r>
      <w:r>
        <w:rPr>
          <w:rFonts w:hint="eastAsia"/>
        </w:rPr>
        <w:t xml:space="preserve">歲、住在當地的好萊塢演員</w:t>
      </w:r>
      <w:r>
        <w:t xml:space="preserve"> </w:t>
      </w:r>
      <w:r>
        <w:rPr>
          <w:rFonts w:hint="eastAsia"/>
          <w:b/>
          <w:bCs/>
        </w:rPr>
        <w:t xml:space="preserve">哈里森·福特</w:t>
      </w:r>
      <w:r>
        <w:rPr>
          <w:rFonts w:hint="eastAsia"/>
        </w:rPr>
        <w:t xml:space="preserve">（Harrison</w:t>
      </w:r>
      <w:r>
        <w:t xml:space="preserve"> </w:t>
      </w:r>
      <w:r>
        <w:rPr>
          <w:rFonts w:hint="eastAsia"/>
        </w:rPr>
        <w:t xml:space="preserve">Ford），他擁有飛行執照，常義務參與當地搜救工作。</w:t>
      </w:r>
    </w:p>
    <w:p>
      <w:pPr>
        <w:pStyle w:val="BodyText"/>
      </w:pPr>
      <w:r>
        <w:t xml:space="preserve">　　Cody </w:t>
      </w:r>
      <w:r>
        <w:rPr>
          <w:rFonts w:hint="eastAsia"/>
        </w:rPr>
        <w:t xml:space="preserve">在洞口看到天空中的直升機。他沒有大喊（也喊不到那麼遠），他想起</w:t>
      </w:r>
      <w:r>
        <w:rPr>
          <w:rFonts w:hint="eastAsia"/>
          <w:b/>
          <w:bCs/>
        </w:rPr>
        <w:t xml:space="preserve">童軍訓練中學過的「反光信號」技巧</w:t>
      </w:r>
      <w:r>
        <w:t xml:space="preserve">——</w:t>
      </w:r>
      <w:r>
        <w:rPr>
          <w:rFonts w:hint="eastAsia"/>
          <w:b/>
          <w:bCs/>
        </w:rPr>
        <w:t xml:space="preserve">用金屬物品反射陽光，引起搜救者注意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取下身上的腰帶，</w:t>
      </w:r>
      <w:r>
        <w:rPr>
          <w:rFonts w:hint="eastAsia"/>
          <w:b/>
          <w:bCs/>
        </w:rPr>
        <w:t xml:space="preserve">用腰帶扣的金屬部分反射陽光</w:t>
      </w:r>
      <w:r>
        <w:rPr>
          <w:rFonts w:hint="eastAsia"/>
        </w:rPr>
        <w:t xml:space="preserve">，對著直升機反射出閃光信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哈里森·福特在駕駛艙看到地面上一個微弱但規律的閃光——他立刻降落。</w:t>
      </w:r>
    </w:p>
    <w:p>
      <w:pPr>
        <w:pStyle w:val="BodyText"/>
      </w:pPr>
      <w:r>
        <w:t xml:space="preserve">　　Cody </w:t>
      </w:r>
      <w:r>
        <w:rPr>
          <w:rFonts w:hint="eastAsia"/>
        </w:rPr>
        <w:t xml:space="preserve">安全獲救。哈里森·福特對他說：「</w:t>
      </w:r>
      <w:r>
        <w:rPr>
          <w:rFonts w:hint="eastAsia"/>
          <w:b/>
          <w:bCs/>
        </w:rPr>
        <w:t xml:space="preserve">你應該為這次冒險拿到一個技能徽章了。</w:t>
      </w:r>
      <w:r>
        <w:t xml:space="preserve">」Cody </w:t>
      </w:r>
      <w:r>
        <w:rPr>
          <w:rFonts w:hint="eastAsia"/>
        </w:rPr>
        <w:t xml:space="preserve">笑著回答：「</w:t>
      </w:r>
      <w:r>
        <w:rPr>
          <w:rFonts w:hint="eastAsia"/>
          <w:b/>
          <w:bCs/>
        </w:rPr>
        <w:t xml:space="preserve">那個徽章我去年夏天就拿到了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故事成為「</w:t>
      </w:r>
      <w:r>
        <w:rPr>
          <w:rFonts w:hint="eastAsia"/>
          <w:b/>
          <w:bCs/>
        </w:rPr>
        <w:t xml:space="preserve">童軍訓練的技能在真實危機中救命</w:t>
      </w:r>
      <w:r>
        <w:rPr>
          <w:rFonts w:hint="eastAsia"/>
        </w:rPr>
        <w:t xml:space="preserve">」的經典案例，至今仍在世界各國童軍訓練中被引用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4"/>
        </w:numPr>
      </w:pPr>
      <w:r>
        <w:t xml:space="preserve">ABC News, "Harrison Ford to the Rescue Again" (2001)</w:t>
      </w:r>
    </w:p>
    <w:p>
      <w:pPr>
        <w:pStyle w:val="Compact"/>
        <w:numPr>
          <w:ilvl w:val="0"/>
          <w:numId w:val="1004"/>
        </w:numPr>
      </w:pPr>
      <w:r>
        <w:t xml:space="preserve">All That's Interesting: "The Story Of Cody Clawson"</w:t>
      </w:r>
    </w:p>
    <w:p>
      <w:pPr>
        <w:pStyle w:val="Compact"/>
        <w:numPr>
          <w:ilvl w:val="0"/>
          <w:numId w:val="1004"/>
        </w:numPr>
      </w:pPr>
      <w:r>
        <w:t xml:space="preserve">GreaterGood: "Boy Scout Cody Clawson's Yellowstone Rescue"</w:t>
      </w:r>
    </w:p>
    <w:bookmarkEnd w:id="17"/>
    <w:bookmarkStart w:id="20" w:name="五b-p-的最後訊息肯亞山下的告別"/>
    <w:p>
      <w:pPr>
        <w:pStyle w:val="Heading3"/>
      </w:pPr>
      <w:r>
        <w:rPr>
          <w:rFonts w:hint="eastAsia"/>
        </w:rPr>
        <w:t xml:space="preserve">（五）</w:t>
      </w:r>
      <w:r>
        <w:t xml:space="preserve">B-P </w:t>
      </w:r>
      <w:r>
        <w:rPr>
          <w:rFonts w:hint="eastAsia"/>
        </w:rPr>
        <w:t xml:space="preserve">的最後訊息：肯亞山下的告別</w:t>
      </w:r>
    </w:p>
    <w:p>
      <w:pPr>
        <w:pStyle w:val="FirstParagraph"/>
      </w:pPr>
      <w:r>
        <w:rPr>
          <w:rFonts w:hint="eastAsia"/>
        </w:rPr>
        <w:t xml:space="preserve">真實歷史</w:t>
      </w:r>
      <w:r>
        <w:t xml:space="preserve"> · 1941</w:t>
      </w:r>
    </w:p>
    <w:p>
      <w:pPr>
        <w:pStyle w:val="BodyText"/>
      </w:pPr>
      <w:r>
        <w:t xml:space="preserve">　　1941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</w:t>
      </w:r>
      <w:r>
        <w:t xml:space="preserve"> 8 </w:t>
      </w:r>
      <w:r>
        <w:rPr>
          <w:rFonts w:hint="eastAsia"/>
        </w:rPr>
        <w:t xml:space="preserve">日清晨，</w:t>
      </w:r>
      <w:r>
        <w:rPr>
          <w:b/>
          <w:bCs/>
        </w:rPr>
        <w:t xml:space="preserve">Robert Baden-Powell </w:t>
      </w:r>
      <w:r>
        <w:rPr>
          <w:rFonts w:hint="eastAsia"/>
          <w:b/>
          <w:bCs/>
        </w:rPr>
        <w:t xml:space="preserve">在肯亞奈瑞（Nyeri）的</w:t>
      </w:r>
      <w:r>
        <w:rPr>
          <w:b/>
          <w:bCs/>
        </w:rPr>
        <w:t xml:space="preserve"> Paxtu </w:t>
      </w:r>
      <w:r>
        <w:rPr>
          <w:rFonts w:hint="eastAsia"/>
          <w:b/>
          <w:bCs/>
        </w:rPr>
        <w:t xml:space="preserve">小屋安詳辭世</w:t>
      </w:r>
      <w:r>
        <w:rPr>
          <w:rFonts w:hint="eastAsia"/>
        </w:rPr>
        <w:t xml:space="preserve">，享年</w:t>
      </w:r>
      <w:r>
        <w:t xml:space="preserve"> 83 </w:t>
      </w:r>
      <w:r>
        <w:rPr>
          <w:rFonts w:hint="eastAsia"/>
        </w:rPr>
        <w:t xml:space="preserve">歲。他的妻子奧莉芙陪在身旁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過世後，奧莉芙在他的書桌中發現一封手寫信件——正是</w:t>
      </w:r>
      <w:r>
        <w:t xml:space="preserve"> B-P </w:t>
      </w:r>
      <w:r>
        <w:rPr>
          <w:rFonts w:hint="eastAsia"/>
        </w:rPr>
        <w:t xml:space="preserve">預先寫好、要在他過世後送給全世界童軍的</w:t>
      </w:r>
      <w:r>
        <w:rPr>
          <w:rFonts w:hint="eastAsia"/>
          <w:b/>
          <w:bCs/>
        </w:rPr>
        <w:t xml:space="preserve">「最後訊息」（Las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Message）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封信沒有大道理，沒有命令，沒有政治。它只是一個</w:t>
      </w:r>
      <w:r>
        <w:t xml:space="preserve"> 83 </w:t>
      </w:r>
      <w:r>
        <w:rPr>
          <w:rFonts w:hint="eastAsia"/>
        </w:rPr>
        <w:t xml:space="preserve">歲的老人，對全世界他疼愛的童軍夥伴，溫柔地說一聲再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中一段成為童軍運動最常被引用的話：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真正獲得幸福的方法，是把幸福分送給別人。盡力讓這個世界變得比你發現時更美好一點，這樣當你的生命走到終點時，你會感到至少自己沒有虛度光陰，而是已經盡了最大的努力。</w:t>
      </w:r>
      <w:r>
        <w:t xml:space="preserve">」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的墓地在肯亞奈瑞，墓碑面對肯亞山。墓碑上刻著他的姓名與生卒年，還有一個獨特的符號——一個圓圈中間有一個點：</w:t>
      </w:r>
      <w:r>
        <w:rPr>
          <w:b/>
          <w:bCs/>
        </w:rPr>
        <w:t xml:space="preserve">⊙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是童軍偵察記號中代表「</w:t>
      </w:r>
      <w:r>
        <w:rPr>
          <w:b/>
          <w:bCs/>
        </w:rPr>
        <w:t xml:space="preserve">I have gone home</w:t>
      </w:r>
      <w:r>
        <w:rPr>
          <w:rFonts w:hint="eastAsia"/>
        </w:rPr>
        <w:t xml:space="preserve">」（我回家了）的標記。B-P</w:t>
      </w:r>
      <w:r>
        <w:t xml:space="preserve"> </w:t>
      </w:r>
      <w:r>
        <w:rPr>
          <w:rFonts w:hint="eastAsia"/>
        </w:rPr>
        <w:t xml:space="preserve">留給全世界童軍的最後一句話，就是：「</w:t>
      </w:r>
      <w:r>
        <w:rPr>
          <w:rFonts w:hint="eastAsia"/>
          <w:b/>
          <w:bCs/>
        </w:rPr>
        <w:t xml:space="preserve">我回家了。</w:t>
      </w:r>
      <w:r>
        <w:t xml:space="preserve">」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5"/>
        </w:numPr>
      </w:pPr>
      <w:r>
        <w:t xml:space="preserve">Baden-Powell, R. (1941). Last Message to Scouts</w:t>
      </w:r>
    </w:p>
    <w:p>
      <w:pPr>
        <w:pStyle w:val="Compact"/>
        <w:numPr>
          <w:ilvl w:val="0"/>
          <w:numId w:val="1005"/>
        </w:numPr>
      </w:pPr>
      <w:hyperlink r:id="rId18">
        <w:r>
          <w:rPr>
            <w:rStyle w:val="Hyperlink"/>
          </w:rPr>
          <w:t xml:space="preserve">Wikisource: Last Message to Scouts</w:t>
        </w:r>
      </w:hyperlink>
    </w:p>
    <w:p>
      <w:pPr>
        <w:pStyle w:val="Compact"/>
        <w:numPr>
          <w:ilvl w:val="0"/>
          <w:numId w:val="1005"/>
        </w:numPr>
      </w:pPr>
      <w:hyperlink r:id="rId19">
        <w:r>
          <w:rPr>
            <w:rStyle w:val="Hyperlink"/>
          </w:rPr>
          <w:t xml:space="preserve">WOSM: Baden-Powell's Last Message</w:t>
        </w:r>
      </w:hyperlink>
    </w:p>
    <w:bookmarkEnd w:id="20"/>
    <w:bookmarkStart w:id="23" w:name="六楊惠敏送國旗上海四行倉庫的女童軍"/>
    <w:p>
      <w:pPr>
        <w:pStyle w:val="Heading3"/>
      </w:pPr>
      <w:r>
        <w:rPr>
          <w:rFonts w:hint="eastAsia"/>
        </w:rPr>
        <w:t xml:space="preserve">（六）</w:t>
      </w:r>
      <w:r>
        <w:rPr>
          <w:rFonts w:hint="eastAsia"/>
        </w:rPr>
        <w:t xml:space="preserve">楊惠敏送國旗：上海四行倉庫的女童軍</w:t>
      </w:r>
    </w:p>
    <w:p>
      <w:pPr>
        <w:pStyle w:val="FirstParagraph"/>
      </w:pPr>
      <w:r>
        <w:rPr>
          <w:rFonts w:hint="eastAsia"/>
        </w:rPr>
        <w:t xml:space="preserve">真實歷史</w:t>
      </w:r>
      <w:r>
        <w:t xml:space="preserve"> · 1937 </w:t>
      </w:r>
      <w:r>
        <w:rPr>
          <w:rFonts w:hint="eastAsia"/>
        </w:rPr>
        <w:t xml:space="preserve">淞滬會戰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獻身國家</w:t>
      </w:r>
      <w:r>
        <w:rPr>
          <w:rFonts w:hint="eastAsia"/>
        </w:rPr>
        <w:t xml:space="preserve">」——童軍諾言第三段</w:t>
      </w:r>
    </w:p>
    <w:p>
      <w:pPr>
        <w:pStyle w:val="BodyText"/>
      </w:pPr>
      <w:r>
        <w:t xml:space="preserve">　　1937 </w:t>
      </w:r>
      <w:r>
        <w:rPr>
          <w:rFonts w:hint="eastAsia"/>
        </w:rPr>
        <w:t xml:space="preserve">年</w:t>
      </w:r>
      <w:r>
        <w:t xml:space="preserve"> 8 </w:t>
      </w:r>
      <w:r>
        <w:rPr>
          <w:rFonts w:hint="eastAsia"/>
        </w:rPr>
        <w:t xml:space="preserve">月，日軍發動淞滬會戰，戰火席捲上海。到</w:t>
      </w:r>
      <w:r>
        <w:t xml:space="preserve"> 10 </w:t>
      </w:r>
      <w:r>
        <w:rPr>
          <w:rFonts w:hint="eastAsia"/>
        </w:rPr>
        <w:t xml:space="preserve">月底，國軍主力部隊向西撤退，只留下一支孤軍——由</w:t>
      </w:r>
      <w:r>
        <w:rPr>
          <w:rFonts w:hint="eastAsia"/>
          <w:b/>
          <w:bCs/>
        </w:rPr>
        <w:t xml:space="preserve">謝晉元團副指揮的</w:t>
      </w:r>
      <w:r>
        <w:rPr>
          <w:b/>
          <w:bCs/>
        </w:rPr>
        <w:t xml:space="preserve"> 423 </w:t>
      </w:r>
      <w:r>
        <w:rPr>
          <w:rFonts w:hint="eastAsia"/>
          <w:b/>
          <w:bCs/>
        </w:rPr>
        <w:t xml:space="preserve">名第</w:t>
      </w:r>
      <w:r>
        <w:rPr>
          <w:b/>
          <w:bCs/>
        </w:rPr>
        <w:t xml:space="preserve"> 88 </w:t>
      </w:r>
      <w:r>
        <w:rPr>
          <w:rFonts w:hint="eastAsia"/>
          <w:b/>
          <w:bCs/>
        </w:rPr>
        <w:t xml:space="preserve">師官兵</w:t>
      </w:r>
      <w:r>
        <w:rPr>
          <w:rFonts w:hint="eastAsia"/>
        </w:rPr>
        <w:t xml:space="preserve">——堅守著閘北的</w:t>
      </w:r>
      <w:r>
        <w:rPr>
          <w:rFonts w:hint="eastAsia"/>
          <w:b/>
          <w:bCs/>
        </w:rPr>
        <w:t xml:space="preserve">四行倉庫</w:t>
      </w:r>
      <w:r>
        <w:rPr>
          <w:rFonts w:hint="eastAsia"/>
        </w:rPr>
        <w:t xml:space="preserve">。當時為了振奮士氣，對外稱「八百壯士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四行倉庫位於蘇州河北岸，河南岸是租界區，中外人士每天從窗口、從街道，焦急地看著這支孤軍對抗日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上海市民紛紛捐贈食物、藥品。但日軍包圍了倉庫四周，物資根本送不進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時上海的童軍夥伴決定冒險。他們組織了一支援助隊，由</w:t>
      </w:r>
      <w:r>
        <w:t xml:space="preserve"> 11 </w:t>
      </w:r>
      <w:r>
        <w:rPr>
          <w:rFonts w:hint="eastAsia"/>
        </w:rPr>
        <w:t xml:space="preserve">位童軍開著三輛汽車，把市民的慰問物資悄悄送進倉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中有一位</w:t>
      </w:r>
      <w:r>
        <w:rPr>
          <w:rFonts w:hint="eastAsia"/>
          <w:b/>
          <w:bCs/>
        </w:rPr>
        <w:t xml:space="preserve">女童軍楊惠敏</w:t>
      </w:r>
      <w:r>
        <w:rPr>
          <w:rFonts w:hint="eastAsia"/>
        </w:rPr>
        <w:t xml:space="preserve">，當時才</w:t>
      </w:r>
      <w:r>
        <w:t xml:space="preserve"> 22 </w:t>
      </w:r>
      <w:r>
        <w:rPr>
          <w:rFonts w:hint="eastAsia"/>
        </w:rPr>
        <w:t xml:space="preserve">歲。</w:t>
      </w:r>
    </w:p>
    <w:p>
      <w:pPr>
        <w:pStyle w:val="BodyText"/>
      </w:pPr>
      <w:r>
        <w:t xml:space="preserve">　　10 </w:t>
      </w:r>
      <w:r>
        <w:rPr>
          <w:rFonts w:hint="eastAsia"/>
        </w:rPr>
        <w:t xml:space="preserve">月</w:t>
      </w:r>
      <w:r>
        <w:t xml:space="preserve"> 28 </w:t>
      </w:r>
      <w:r>
        <w:rPr>
          <w:rFonts w:hint="eastAsia"/>
        </w:rPr>
        <w:t xml:space="preserve">日深夜，她接到一個任務——把一面青天白日滿地紅國旗送進四行倉庫，讓國旗在倉庫頂端飄揚，讓全世界看見：「</w:t>
      </w:r>
      <w:r>
        <w:rPr>
          <w:rFonts w:hint="eastAsia"/>
          <w:b/>
          <w:bCs/>
        </w:rPr>
        <w:t xml:space="preserve">上海還沒有淪陷。中華民國還在這裡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把國旗緊緊綁在身上，在槍林彈雨中，從蘇州河南岸游或匍匐爬到北岸——途中數度經過日軍砲火，九死一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終於到達倉庫，把國旗親手交給謝晉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隔天清晨，上海所有人抬頭看見——在四行倉庫頂端，青天白日的國旗在風中飄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面國旗只飄揚了幾天，但</w:t>
      </w:r>
      <w:r>
        <w:rPr>
          <w:rFonts w:hint="eastAsia"/>
          <w:b/>
          <w:bCs/>
        </w:rPr>
        <w:t xml:space="preserve">它告訴了全世界</w:t>
      </w:r>
      <w:r>
        <w:rPr>
          <w:rFonts w:hint="eastAsia"/>
        </w:rPr>
        <w:t xml:space="preserve">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民族還沒有放棄。一座城市還在抵抗。一群孤軍還在守著最後的陣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而把這面國旗送進去的，是一個</w:t>
      </w:r>
      <w:r>
        <w:t xml:space="preserve"> 22 </w:t>
      </w:r>
      <w:r>
        <w:rPr>
          <w:rFonts w:hint="eastAsia"/>
        </w:rPr>
        <w:t xml:space="preserve">歲的女童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楊惠敏的故事後來被多次改編成電影、戲劇、教材。她成為中華民國女童軍歷史上最被人記得的名字之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獻身國家」不一定是戰場上的衝鋒。有時候，是一個少女把一面旗，在最危險的夜裡，送到還在堅守的人手中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楊惠敏（1915–1992），上海女童軍。1937</w:t>
      </w:r>
      <w:r>
        <w:t xml:space="preserve"> </w:t>
      </w:r>
      <w:r>
        <w:rPr>
          <w:rFonts w:hint="eastAsia"/>
        </w:rPr>
        <w:t xml:space="preserve">年</w:t>
      </w:r>
      <w:r>
        <w:t xml:space="preserve"> 10 </w:t>
      </w:r>
      <w:r>
        <w:rPr>
          <w:rFonts w:hint="eastAsia"/>
        </w:rPr>
        <w:t xml:space="preserve">月</w:t>
      </w:r>
      <w:r>
        <w:t xml:space="preserve"> 28 </w:t>
      </w:r>
      <w:r>
        <w:rPr>
          <w:rFonts w:hint="eastAsia"/>
        </w:rPr>
        <w:t xml:space="preserve">日冒險送旗事件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《八百壯士》（多次改編電影：1938、1976、2020）</w:t>
      </w:r>
    </w:p>
    <w:p>
      <w:pPr>
        <w:pStyle w:val="Compact"/>
        <w:numPr>
          <w:ilvl w:val="0"/>
          <w:numId w:val="1006"/>
        </w:numPr>
      </w:pPr>
      <w:hyperlink r:id="rId21">
        <w:r>
          <w:rPr>
            <w:rStyle w:val="Hyperlink"/>
            <w:rFonts w:hint="eastAsia"/>
          </w:rPr>
          <w:t xml:space="preserve">維基百科：楊惠敏</w:t>
        </w:r>
      </w:hyperlink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參考自新北市忠義國小體育教師整理之童軍故事集：</w:t>
      </w:r>
      <w:hyperlink r:id="rId22">
        <w:r>
          <w:rPr>
            <w:rStyle w:val="Hyperlink"/>
          </w:rPr>
          <w:t xml:space="preserve">web.ghes.ntpc.edu.tw/ghes_data/pricipal/phyteach/wolf/story.htm</w:t>
        </w:r>
      </w:hyperlink>
    </w:p>
    <w:bookmarkEnd w:id="23"/>
    <w:bookmarkStart w:id="24" w:name="二服務情境故事"/>
    <w:p>
      <w:pPr>
        <w:pStyle w:val="Heading2"/>
      </w:pPr>
      <w:r>
        <w:rPr>
          <w:rFonts w:hint="eastAsia"/>
        </w:rPr>
        <w:t xml:space="preserve">二、</w:t>
      </w:r>
      <w:r>
        <w:rPr>
          <w:rFonts w:hint="eastAsia"/>
        </w:rPr>
        <w:t xml:space="preserve">服務情境故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節收錄反映「日行一善」「服務」精神的情境故事。故事人物與細節為虛構，但情境是童軍生活中真實會發生的時刻。可作為團集會討論、營火夜分享的素材。</w:t>
      </w:r>
    </w:p>
    <w:bookmarkEnd w:id="24"/>
    <w:bookmarkStart w:id="25" w:name="一領巾上的結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領巾上的結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日行一善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助人的</w:t>
      </w:r>
      <w:r>
        <w:rPr>
          <w:rFonts w:hint="eastAsia"/>
        </w:rPr>
        <w:t xml:space="preserve">」——童軍規律第</w:t>
      </w:r>
      <w:r>
        <w:t xml:space="preserve"> 3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團集會的最後，老團長從口袋裡掏出一條磨得發白的舊領巾。領巾圈正常地穿在中央，但靠近一角的位置，另外還繫著一個小小的</w:t>
      </w:r>
      <w:r>
        <w:rPr>
          <w:rFonts w:hint="eastAsia"/>
          <w:b/>
          <w:bCs/>
        </w:rPr>
        <w:t xml:space="preserve">平結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講一個現在已經很少人在做的傳統，」團長說，「叫做</w:t>
      </w:r>
      <w:r>
        <w:rPr>
          <w:rFonts w:hint="eastAsia"/>
          <w:b/>
          <w:bCs/>
        </w:rPr>
        <w:t xml:space="preserve">日行一善結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以前的童軍夥伴，</w:t>
      </w:r>
      <w:r>
        <w:rPr>
          <w:rFonts w:hint="eastAsia"/>
          <w:b/>
          <w:bCs/>
        </w:rPr>
        <w:t xml:space="preserve">每天早上繫好領巾、扣上領巾圈之後</w:t>
      </w:r>
      <w:r>
        <w:rPr>
          <w:rFonts w:hint="eastAsia"/>
        </w:rPr>
        <w:t xml:space="preserve">，會在領巾的一角再打一個平結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這個結跟綁領巾沒關係，不是用來固定的，是</w:t>
      </w:r>
      <w:r>
        <w:rPr>
          <w:rFonts w:hint="eastAsia"/>
          <w:b/>
          <w:bCs/>
        </w:rPr>
        <w:t xml:space="preserve">一個提醒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提醒自己——今天要記得『日行一善』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等真的做了好事之後，才把那個平結解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如果到睡覺前那個結還在，就表示今天還沒做。繫著結睡覺，第二天起床看到，心裡就會記住——</w:t>
      </w:r>
      <w:r>
        <w:rPr>
          <w:rFonts w:hint="eastAsia"/>
          <w:b/>
          <w:bCs/>
        </w:rPr>
        <w:t xml:space="preserve">昨天的承諾還沒兌現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聽著。他繫的領巾圈是去年大露營買的紀念款，皮繩編的土耳其結，他喜歡那個樣子。從來沒想過領巾上還可以另外打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老師，那您現在這條為什麼還繫著結？」有人問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團長笑了一下：「這個結是我</w:t>
      </w:r>
      <w:r>
        <w:t xml:space="preserve"> 16 </w:t>
      </w:r>
      <w:r>
        <w:rPr>
          <w:rFonts w:hint="eastAsia"/>
        </w:rPr>
        <w:t xml:space="preserve">歲那年的某天早上打的。」「那天我做了該做的事，本來要解開——」「但我突然想：『解開了，明天我會不會就忘了？』」「於是我留著它。」</w:t>
      </w:r>
    </w:p>
    <w:p>
      <w:pPr>
        <w:pStyle w:val="BodyText"/>
      </w:pPr>
      <w:r>
        <w:t xml:space="preserve">　　「30 </w:t>
      </w:r>
      <w:r>
        <w:rPr>
          <w:rFonts w:hint="eastAsia"/>
        </w:rPr>
        <w:t xml:space="preserve">多年了，沒解開過。」「不是為了紀錄那一天，」團長搖頭，「是</w:t>
      </w:r>
      <w:r>
        <w:rPr>
          <w:rFonts w:hint="eastAsia"/>
          <w:b/>
          <w:bCs/>
        </w:rPr>
        <w:t xml:space="preserve">提醒每一天的自己</w:t>
      </w:r>
      <w:r>
        <w:rPr>
          <w:rFonts w:hint="eastAsia"/>
        </w:rPr>
        <w:t xml:space="preserve">——」「日行一善這四個字，不是給別人看的，是給自己的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次團集會結束後，阿翔回家，把領巾從衣架上取下來，攤在書桌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看著領巾的一角猶豫了三十秒，最後伸手，</w:t>
      </w:r>
      <w:r>
        <w:rPr>
          <w:rFonts w:hint="eastAsia"/>
          <w:b/>
          <w:bCs/>
        </w:rPr>
        <w:t xml:space="preserve">輕輕打了一個小平結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結很小，靠近領巾尖端，繫上童軍制服之後，不仔細看的人不會注意到。但他自己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隔天早上他繫領巾、扣上領巾圈、出門搭公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位拎著兩袋蔬菜的阿姨上車，沒有空位。他猶豫了三秒，心跳有點快，最後站起來：「阿姨，您坐這裡。」阿姨笑了。那種笑容他在學校、補習班、家裡都很少看到——一種「</w:t>
      </w:r>
      <w:r>
        <w:rPr>
          <w:rFonts w:hint="eastAsia"/>
          <w:b/>
          <w:bCs/>
        </w:rPr>
        <w:t xml:space="preserve">真的被看到</w:t>
      </w:r>
      <w:r>
        <w:rPr>
          <w:rFonts w:hint="eastAsia"/>
        </w:rPr>
        <w:t xml:space="preserve">」的笑容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下車前，他下意識摸了摸領巾的一角。那個小小的平結還在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猶豫要不要解開。最後沒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個結繼續跟著他——回家、吃晚飯、寫作業。睡前他換衣服時把領巾掛回衣架，結還繫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半夜他醒來喝水，經過衣架時瞥了領巾一眼。那個小結在月光下幾乎看不見，但他知道它在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一刻他明白了團長說的「給自己的」是什麼意思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個結不是要記錄「我今天有沒有做好事」。是要他每天早上多停留一秒——有意識地</w:t>
      </w:r>
      <w:r>
        <w:rPr>
          <w:rFonts w:hint="eastAsia"/>
          <w:b/>
          <w:bCs/>
        </w:rPr>
        <w:t xml:space="preserve">記得</w:t>
      </w:r>
      <w:r>
        <w:rPr>
          <w:rFonts w:hint="eastAsia"/>
        </w:rPr>
        <w:t xml:space="preserve">：今天，要找一個機會行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它讓「日行一善」</w:t>
      </w:r>
      <w:r>
        <w:rPr>
          <w:rFonts w:hint="eastAsia"/>
          <w:b/>
          <w:bCs/>
        </w:rPr>
        <w:t xml:space="preserve">從一句口號，變成一個身體的提醒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從那天起，阿翔每次穿童軍制服，都會在繫好領巾、扣上領巾圈之後，多花三秒，在領巾的一角打一個小平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做了好事，回家解開。沒做到，繫著睡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人看見。別的童軍夥伴打開的領巾上永遠只有領巾圈，只有他的領巾上，多了那一個別人看不到的小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十年後的某個清晨，當他成為服務員，坐在新團員面前，他會從口袋裡拿出一條舊領巾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上面，靠近一角，繫著一個磨得發白的平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講一個現在很少人在做的傳統。」他會這樣開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叫做日行一善結。」</w:t>
      </w:r>
    </w:p>
    <w:bookmarkEnd w:id="25"/>
    <w:bookmarkStart w:id="26" w:name="二沒人看見的服務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沒人看見的服務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默默服務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我願盡力協助別人</w:t>
      </w:r>
      <w:r>
        <w:rPr>
          <w:rFonts w:hint="eastAsia"/>
        </w:rPr>
        <w:t xml:space="preserve">」——童軍諾言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凌晨兩點，雨下得最大。小婷起床上廁所，手電筒的光在帳棚邊一晃，她瞥見遠處雨棚的一角已經垂得快碰到地面。雨水沿著繩子流下，下面就是堆放食材的木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在帳棚口站了幾秒。她的睡袋還是熱的，今天搭帳累了一整天，此刻渾身只有一個念頭：回去躺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她抹了一下臉，雨還是落在臉上。她想：「再過兩個小時，那些米和蛋就泡湯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有叫醒小隊長。沒有拿出手電筒打信號。她繞到雨棚的另一邊，在大雨裡用冰冷的手指重新把繩子拉緊、打結、固定到旁邊的營釘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十分鐘後，雨棚撐回原來的高度。她抹一抹頭髮，回帳棚換了乾衣服，繼續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隔天早上，太陽出來。早餐熱熱地端上桌，有蛋、有粥、有醃菜。小隊長對全體說：「昨晚雨好大，幸好我們的雨棚夠堅固。」大家點頭吃飯，沒人發現雨棚的繩子是新打過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低頭喝湯，沒有說什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想起團長講過的話——「有些善意，是不會被看見的。但這就是『盡力』兩個字的真正意思。盡力不是為了別人看見，是因為你看見了。」</w:t>
      </w:r>
    </w:p>
    <w:bookmarkEnd w:id="26"/>
    <w:bookmarkStart w:id="27" w:name="三一條不夠長的線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一條不夠長的線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長期服務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我願盡力協助別人</w:t>
      </w:r>
      <w:r>
        <w:rPr>
          <w:rFonts w:hint="eastAsia"/>
        </w:rPr>
        <w:t xml:space="preserve">」——童軍諾言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團定期到社區的老人共餐據點服務。第一年大家很有熱情，照片拍滿了臉書。第二年人數開始減少。第三年只剩五個固定報到的高中童軍，每個月一次，每次三小時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是其中一個。他不是最熱心的。他只是答應了——而童軍夥伴答應了的事，他不會中途退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個下午陽光斜斜地照進活動中心。陳爺爺坐在輪椅上，已經</w:t>
      </w:r>
      <w:r>
        <w:t xml:space="preserve"> 89 </w:t>
      </w:r>
      <w:r>
        <w:rPr>
          <w:rFonts w:hint="eastAsia"/>
        </w:rPr>
        <w:t xml:space="preserve">歲，左半邊身子不太靈光。阿凱蹲下身扶他從輪椅上站起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陳爺爺看著他，眼神有些渙散，突然問：「你是阿明的孫子嗎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知道——陳爺爺的孫子叫阿志，三年前車禍走的。社工曾經跟他們講過這件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沒有糾正爺爺。他扶著爺爺的手肘，說：「對，爺爺。我來扶您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陳爺爺好像放心地笑了。阿凱扶他走了五步，到飯桌旁坐下。中間什麼話都沒講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程的公車上，阿凱戴著耳機，但什麼歌都沒聽進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窗外的城市一格一格滑過。他看著自己的手——剛才那雙手扶著一個失去孫子的老人，替他演了一個下午的孫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想：服務不一定是改變世界，不一定是讓誰恢復健康，不一定是被表揚、被報導、被記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有時候，只是讓某個人，在某個下午，不那麼孤單。</w:t>
      </w:r>
    </w:p>
    <w:bookmarkEnd w:id="27"/>
    <w:bookmarkStart w:id="28" w:name="四那杯沒有送出去的水"/>
    <w:p>
      <w:pPr>
        <w:pStyle w:val="Heading3"/>
      </w:pPr>
      <w:r>
        <w:rPr>
          <w:rFonts w:hint="eastAsia"/>
        </w:rPr>
        <w:t xml:space="preserve">（四）</w:t>
      </w:r>
      <w:r>
        <w:rPr>
          <w:rFonts w:hint="eastAsia"/>
        </w:rPr>
        <w:t xml:space="preserve">那杯沒有送出去的水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助人的學習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有禮的</w:t>
      </w:r>
      <w:r>
        <w:rPr>
          <w:rFonts w:hint="eastAsia"/>
        </w:rPr>
        <w:t xml:space="preserve">」——童軍規律第</w:t>
      </w:r>
      <w:r>
        <w:t xml:space="preserve"> 5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七月午後，台北街頭的柏油路熱得能煎蛋。紅綠燈下，有位賣玉蘭花的伯伯坐在小板凳上。他的玉蘭花裝在一個泡沫盒裡，盒子上蓋了一塊濕毛巾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經過了三次。第一次她沒注意。第二次她看見了，心想：「下次經過買一瓶水給他。」然後她就走過去了。第三次，她終於把車停下，到便利商店買了一瓶礦泉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伯伯，您喝。」她遞過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伯伯抬起頭。他的臉曬得很黑，眼睛在皺紋裡瞇了一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沒有立刻接過去。他說：「妹妹自己喝，伯伯有水。」從攤子下拿出一個老舊的保溫瓶，已經磨得不像保溫瓶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臉一下子紅了。她把那瓶水尷尬地塞進自己的包包裡，說了一聲「不好意思」就騎走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到團集會，她把這件事告訴團長。她以為團長會說「沒關係，下次直接買玉蘭花就好」之類的客套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團長說：「你願意停下來，已經做到了。下次也許他需要的不是水——是你跟他講一句話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跟他講什麼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一定要講什麼。可以問他玉蘭花一束多少錢，可以問他坐這裡多久了，可以只是說『今天好熱』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重要的不是你給了什麼，是你願意把他當作一個人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隔週午後，小恩又經過那個紅綠燈。這次她停下車，買了一束玉蘭花。伯伯接過錢，找錢給她，動作有點慢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沒有催。她聽見遠處紅綠燈的滴答聲。聽見伯伯的呼吸。聽見自己第一次學會的——「</w:t>
      </w:r>
      <w:r>
        <w:rPr>
          <w:rFonts w:hint="eastAsia"/>
          <w:b/>
          <w:bCs/>
        </w:rPr>
        <w:t xml:space="preserve">對待一個人</w:t>
      </w:r>
      <w:r>
        <w:rPr>
          <w:rFonts w:hint="eastAsia"/>
        </w:rPr>
        <w:t xml:space="preserve">」這四個字的真正意思。</w:t>
      </w:r>
    </w:p>
    <w:bookmarkEnd w:id="28"/>
    <w:bookmarkStart w:id="29" w:name="五淨灘第六次"/>
    <w:p>
      <w:pPr>
        <w:pStyle w:val="Heading3"/>
      </w:pPr>
      <w:r>
        <w:rPr>
          <w:rFonts w:hint="eastAsia"/>
        </w:rPr>
        <w:t xml:space="preserve">（五）</w:t>
      </w:r>
      <w:r>
        <w:rPr>
          <w:rFonts w:hint="eastAsia"/>
        </w:rPr>
        <w:t xml:space="preserve">淨灘第六次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面對挫折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堅毅的</w:t>
      </w:r>
      <w:r>
        <w:t xml:space="preserve">」——B-P </w:t>
      </w:r>
      <w:r>
        <w:rPr>
          <w:rFonts w:hint="eastAsia"/>
        </w:rPr>
        <w:t xml:space="preserve">的核心信念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的彰化海岸有風。不是涼涼的風，是把塑膠袋從一頭吹到另一頭的風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隊長阿翔站在沙灘上，看著遠處又一波塑膠瓶被海水推上來。剛剛這群人撿了</w:t>
      </w:r>
      <w:r>
        <w:t xml:space="preserve"> 47 </w:t>
      </w:r>
      <w:r>
        <w:rPr>
          <w:rFonts w:hint="eastAsia"/>
        </w:rPr>
        <w:t xml:space="preserve">袋。第一次淨灘他們撿了</w:t>
      </w:r>
      <w:r>
        <w:t xml:space="preserve"> 45 </w:t>
      </w:r>
      <w:r>
        <w:rPr>
          <w:rFonts w:hint="eastAsia"/>
        </w:rPr>
        <w:t xml:space="preserve">袋。第六次，47</w:t>
      </w:r>
      <w:r>
        <w:t xml:space="preserve"> </w:t>
      </w:r>
      <w:r>
        <w:rPr>
          <w:rFonts w:hint="eastAsia"/>
        </w:rPr>
        <w:t xml:space="preserve">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五年了。海岸從來沒乾淨過。永遠都有新的、更新的、比上次更多種顏色的塑膠飄上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剛入團不久的小宇走過來，臉曬得通紅，手指因為撿垃圾被沙磨破了一點點。他坐在阿翔旁邊問：「學長，每次來都撿不完，那為什麼還要來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沒有立刻回答。他看著遠處幾隻海鳥在淺水裡走，看著自己的腳印被新的浪沖掉，看著小宇紅紅的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過了一會他說：「也許重點不是『撿完』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沒講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是有沒有人願意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五年前我也問過我們團長同樣的問題。他說：『每一次有童軍站在沙灘上，這片海岸就有人在乎它一次。在乎它一百次，它就有一百次。』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把空垃圾袋遞給小宇：「來，再撿一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接過袋子。兩個人沒再說話，蹲下身去撿瓶蓋、撈漁線、抓那一片永遠抓不完的塑膠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遠遠的，海浪繼續推上新的東西。但這個下午，至少有一群少年在這裡，在乎這片海岸第六次。</w:t>
      </w:r>
    </w:p>
    <w:bookmarkEnd w:id="29"/>
    <w:bookmarkStart w:id="30" w:name="六那張卡片"/>
    <w:p>
      <w:pPr>
        <w:pStyle w:val="Heading3"/>
      </w:pPr>
      <w:r>
        <w:rPr>
          <w:rFonts w:hint="eastAsia"/>
        </w:rPr>
        <w:t xml:space="preserve">（六）</w:t>
      </w:r>
      <w:r>
        <w:rPr>
          <w:rFonts w:hint="eastAsia"/>
        </w:rPr>
        <w:t xml:space="preserve">那張卡片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小事的重量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有禮的</w:t>
      </w:r>
      <w:r>
        <w:rPr>
          <w:rFonts w:hint="eastAsia"/>
        </w:rPr>
        <w:t xml:space="preserve">」——童軍規律第</w:t>
      </w:r>
      <w:r>
        <w:t xml:space="preserve"> 5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婕負責設計感謝卡。活動結束後，要送給協助場地的學校警衛先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坐在書桌前想了十分鐘，最後寫下：「謝謝您讓我們順利完成活動。」簽了名，蓋了團徽印章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送出去之後，她覺得有點空洞。那句話太正式、太像範本，可是她也想不出別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月後，她路過學校警衛室，透過小窗看見桌上貼著一張卡片——正是她寫的那一張，被貼在最顯眼的位置，旁邊還有兩三張其他的便條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警衛先生抬頭看見她，愣了一下，然後笑著揮揮手叫她進來：「妹妹，你那張卡片我貼在桌上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婕站在門口，不知道該怎麼回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警衛先生說：「我做警衛</w:t>
      </w:r>
      <w:r>
        <w:t xml:space="preserve"> 20 </w:t>
      </w:r>
      <w:r>
        <w:rPr>
          <w:rFonts w:hint="eastAsia"/>
        </w:rPr>
        <w:t xml:space="preserve">年了。20</w:t>
      </w:r>
      <w:r>
        <w:t xml:space="preserve"> </w:t>
      </w:r>
      <w:r>
        <w:rPr>
          <w:rFonts w:hint="eastAsia"/>
        </w:rPr>
        <w:t xml:space="preserve">年來，第一次有人寫卡片給我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講得平靜，像在敘述天氣。但小婕在那一瞬間，突然覺得自己之前的「空洞」是因為她</w:t>
      </w:r>
      <w:r>
        <w:rPr>
          <w:rFonts w:hint="eastAsia"/>
          <w:b/>
          <w:bCs/>
        </w:rPr>
        <w:t xml:space="preserve">低估了一張卡片的重量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以為那張卡片是公式化的禮儀。但對於另一個人，那是</w:t>
      </w:r>
      <w:r>
        <w:t xml:space="preserve"> 20 </w:t>
      </w:r>
      <w:r>
        <w:rPr>
          <w:rFonts w:hint="eastAsia"/>
        </w:rPr>
        <w:t xml:space="preserve">年來的第一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從那次起，小婕寫每一張感謝卡都會多花十分鐘。寫不出特別的詞時，至少寫上對方的名字。至少讓對方知道，寫卡片的這個人，看見了他。</w:t>
      </w:r>
    </w:p>
    <w:bookmarkEnd w:id="30"/>
    <w:bookmarkStart w:id="31" w:name="三諾言情境故事"/>
    <w:p>
      <w:pPr>
        <w:pStyle w:val="Heading2"/>
      </w:pPr>
      <w:r>
        <w:rPr>
          <w:rFonts w:hint="eastAsia"/>
        </w:rPr>
        <w:t xml:space="preserve">三、</w:t>
      </w:r>
      <w:r>
        <w:rPr>
          <w:rFonts w:hint="eastAsia"/>
        </w:rPr>
        <w:t xml:space="preserve">諾言情境故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節收錄反映童軍諾言三大方向（對精神信念、對人、對己）的情境故事。可用於宣誓典禮前的精神鋪陳，或新團員教育素材。</w:t>
      </w:r>
    </w:p>
    <w:bookmarkEnd w:id="31"/>
    <w:bookmarkStart w:id="32" w:name="一山頂上的安靜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山頂上的安靜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對精神信念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敬天樂群</w:t>
      </w:r>
      <w:r>
        <w:rPr>
          <w:rFonts w:hint="eastAsia"/>
        </w:rPr>
        <w:t xml:space="preserve">」——童軍諾言第一段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行義跋涉的最後一段是合歡北峰。阿凱的小腿像兩根灌了水的木頭，每一步都覺得快折斷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稜線上的風冰冷，他咬著牙撐到三角點。他原本的計畫是：上山、拍照、打卡、下山、洗澡、吃熱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他抵達的那一刻，雲層剛好散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整個能高安東軍的稜線在午後的陽光下展開。從南到北，山一座接一座，看不到盡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站著，沒拿手機。他放下背包，沒坐下。只是站著，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過了不知道多久，他才終於坐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想著待會要走什麼路徑。沒有想著今天的成績。沒有想著家裡的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就只是坐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感覺自己很小。感覺風從很遠的地方來，再到很遠的地方去。感覺這座山在這裡已經幾十萬年了，也會繼續在這裡幾十萬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：原來「敬天」這兩個字，不是一個概念。是</w:t>
      </w:r>
      <w:r>
        <w:rPr>
          <w:rFonts w:hint="eastAsia"/>
          <w:b/>
          <w:bCs/>
        </w:rPr>
        <w:t xml:space="preserve">站在某個地方</w:t>
      </w:r>
      <w:r>
        <w:rPr>
          <w:rFonts w:hint="eastAsia"/>
        </w:rPr>
        <w:t xml:space="preserve">——在某種光線、某種寂靜、某種廣闊面前——那種突然發現「自己很小」的時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下山的路上，夥伴問他：「你剛剛在三角點怎麼坐那麼久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想了一下說：「沒在做什麼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夥伴笑：「那不是浪費時間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也笑了，沒回答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知道，那不是浪費，是他第一次真正讀懂童軍諾言裡那兩個字。</w:t>
      </w:r>
    </w:p>
    <w:bookmarkEnd w:id="32"/>
    <w:bookmarkStart w:id="33" w:name="二扶起腳踏車的人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扶起腳踏車的人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對人的責任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扶助他人</w:t>
      </w:r>
      <w:r>
        <w:rPr>
          <w:rFonts w:hint="eastAsia"/>
        </w:rPr>
        <w:t xml:space="preserve">」——童軍諾言第二段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放學回家的路上，看見一輛腳踏車倒在電線桿旁。車輪還在轉，鈴鐺垂著一根線。看起來剛倒不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停下腳步。心裡第一個念頭是：「不關我的事。」第二個念頭是：「會有人扶起來吧。」第三個念頭，是想起了一句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句話是團長講的：「</w:t>
      </w:r>
      <w:r>
        <w:rPr>
          <w:rFonts w:hint="eastAsia"/>
          <w:b/>
          <w:bCs/>
        </w:rPr>
        <w:t xml:space="preserve">童軍諾言裡的『扶助他人』，不只是『有人需要時去幫』——更是『看到任何不對的事，先停下來』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環顧四周。沒有受傷的人。可能是哪個學弟妹放學時不小心倒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蹲下，把車扶起來。車架蹭到他的褲子，留下一道灰印。他把車推到電線桿旁，靠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正要離開時他停住了。他想：要是車主回來找不到車，會不會以為被偷了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從書包裡撕了一張作業簿的紙，用鉛筆寫：「車主你好，車剛剛倒在地上，我幫你扶起來放在這。一個路過的童軍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把紙條折好，塞進車籃。走了五步，又回頭把紙條從車籃拿出來，改用一條橡皮筋固定在握把上。他想：「在車籃裡可能會被風吹走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做完這些，他繼續走回家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晚上他寫日記時想到一件事——剛剛那五分鐘，沒有任何人看到他在做什麼。沒有人知道他扶了車、寫了紙條、改了位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但我知道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把這幾個字寫在日記的最下面，畫了一個三指禮的符號。</w:t>
      </w:r>
    </w:p>
    <w:bookmarkEnd w:id="33"/>
    <w:bookmarkStart w:id="34" w:name="三沒去成的補習班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沒去成的補習班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對自己的責任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鍛鍊自己，獻身國家</w:t>
      </w:r>
      <w:r>
        <w:rPr>
          <w:rFonts w:hint="eastAsia"/>
        </w:rPr>
        <w:t xml:space="preserve">」——童軍諾言第三段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年高二的暑假，小婕家裡出了狀況。父親生病住院，原本要繳的補習班暑期班費，一萬八千元，沒辦法續繳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父母沒讓她退掉，說會想辦法。她知道父母心裡的想法——會去借、會去調、會去咬牙撐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想了三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第四天早上，她沒去補習班。她直接去櫃台辦理退費。櫃台小姐問她：「同學，你確定要退？開課後不能退費喔。」她說確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退費的錢拿到後，她把存摺塞進書包深處。回家的路上她繞到書局，買了</w:t>
      </w:r>
      <w:r>
        <w:t xml:space="preserve"> 8 </w:t>
      </w:r>
      <w:r>
        <w:rPr>
          <w:rFonts w:hint="eastAsia"/>
        </w:rPr>
        <w:t xml:space="preserve">本書、一個記事本、一支好寫的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晚上吃飯，父親問她：「補習班今天上什麼？」她說：「就老師上課。」父親點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告訴父母她退費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兩個月，她每天早上</w:t>
      </w:r>
      <w:r>
        <w:t xml:space="preserve"> 7 </w:t>
      </w:r>
      <w:r>
        <w:rPr>
          <w:rFonts w:hint="eastAsia"/>
        </w:rPr>
        <w:t xml:space="preserve">點起床，在書桌前坐到中午。她制定了詳細的進度表：英文每天讀一單元，數學每天解十題，理化每天讀兩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做不出來的題目，就標記下來，到圖書館找參考書，或上網看免費的教學影片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八月底，補習班同學開了群組，裡面在討論結業考。她默默看著對話。她點開試卷，發現自己每一科都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一刻她想起一年前團長說過的話：「</w:t>
      </w:r>
      <w:r>
        <w:rPr>
          <w:rFonts w:hint="eastAsia"/>
          <w:b/>
          <w:bCs/>
        </w:rPr>
        <w:t xml:space="preserve">童軍諾言裡的『鍛鍊自己』，不只是體能。是當有什麼東西被拿走時，你還能不能，把自己撐起來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跟父母提過這件事。她只是在那年九月開學前，把那本記事本鎖進抽屜，上面用鉛筆寫了一個小小的「準備」。</w:t>
      </w:r>
    </w:p>
    <w:bookmarkEnd w:id="34"/>
    <w:bookmarkStart w:id="35" w:name="四營火夜的提問"/>
    <w:p>
      <w:pPr>
        <w:pStyle w:val="Heading3"/>
      </w:pPr>
      <w:r>
        <w:rPr>
          <w:rFonts w:hint="eastAsia"/>
        </w:rPr>
        <w:t xml:space="preserve">（四）</w:t>
      </w:r>
      <w:r>
        <w:rPr>
          <w:rFonts w:hint="eastAsia"/>
        </w:rPr>
        <w:t xml:space="preserve">營火夜的提問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對精神信念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敬天樂群</w:t>
      </w:r>
      <w:r>
        <w:rPr>
          <w:rFonts w:hint="eastAsia"/>
        </w:rPr>
        <w:t xml:space="preserve">」——童軍諾言第一段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夏夜露營，營火燒到剩下橘紅色的炭。小隊圍坐成一個半圓，木柴偶爾爆出一聲輕響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副團長慧君用木棍撥了撥灰燼，抬頭問：「我問大家一個問題——童軍諾言裡『敬天』的『天』是什麼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人立刻回答。火光在每個人臉上輕輕跳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說：「對基督徒應該是上帝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說：「我家信佛，所以是佛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說：「我沒特別信什麼。所以我覺得這條對我比較沒感覺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說：「我以為『敬天』就是那個天空的天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大家輕輕笑了一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沒糾正任何人。她讓大家的話在火堆旁停留了一陣子，才慢慢說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對我來說，是某個比我自己更大的東西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當我做錯事的時候，會有點愧疚——不是因為怕被誰罵，不是因為怕被處罰，是因為，覺得對不起那個更大的東西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那個更大的東西，對基督徒可能是上帝，對佛教徒可能是因果，對沒有特定信仰的人，可能是</w:t>
      </w:r>
      <w:r>
        <w:rPr>
          <w:rFonts w:hint="eastAsia"/>
          <w:b/>
          <w:bCs/>
        </w:rPr>
        <w:t xml:space="preserve">『我希望成為的那個人』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管它叫什麼名字，只要你心裡有那個東西，你就懂『敬天』兩個字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營火靜了一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整晚都沒發言的學妹終於開口：「我懂這個感覺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以為只有我這樣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火堆又爆了一聲輕響。沒人接話。夏夜的風吹過，把火光吹得亮了一下，又暗下去。</w:t>
      </w:r>
    </w:p>
    <w:bookmarkEnd w:id="35"/>
    <w:bookmarkStart w:id="36" w:name="四規律情境故事"/>
    <w:p>
      <w:pPr>
        <w:pStyle w:val="Heading2"/>
      </w:pPr>
      <w:r>
        <w:rPr>
          <w:rFonts w:hint="eastAsia"/>
        </w:rPr>
        <w:t xml:space="preserve">四、</w:t>
      </w:r>
      <w:r>
        <w:rPr>
          <w:rFonts w:hint="eastAsia"/>
        </w:rPr>
        <w:t xml:space="preserve">規律情境故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節收錄反映童軍規律</w:t>
      </w:r>
      <w:r>
        <w:t xml:space="preserve"> 12 </w:t>
      </w:r>
      <w:r>
        <w:rPr>
          <w:rFonts w:hint="eastAsia"/>
        </w:rPr>
        <w:t xml:space="preserve">條的情境故事。可作為規律解說的具體範例，避免抽象說教。</w:t>
      </w:r>
    </w:p>
    <w:bookmarkEnd w:id="36"/>
    <w:bookmarkStart w:id="37" w:name="一考卷上的選擇誠實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考卷上的選擇（誠實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1：誠實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誠實的</w:t>
      </w:r>
      <w:r>
        <w:rPr>
          <w:rFonts w:hint="eastAsia"/>
        </w:rPr>
        <w:t xml:space="preserve">」——童軍規律第</w:t>
      </w:r>
      <w:r>
        <w:t xml:space="preserve"> 1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期末考的下午。教室裡只有電風扇的聲音和考卷翻面的沙沙聲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寫到第</w:t>
      </w:r>
      <w:r>
        <w:t xml:space="preserve"> 14 </w:t>
      </w:r>
      <w:r>
        <w:rPr>
          <w:rFonts w:hint="eastAsia"/>
        </w:rPr>
        <w:t xml:space="preserve">題，卡住了。不是不會，是中途思路斷了，回不去。她看了一眼手錶——還有</w:t>
      </w:r>
      <w:r>
        <w:t xml:space="preserve"> 12 </w:t>
      </w:r>
      <w:r>
        <w:rPr>
          <w:rFonts w:hint="eastAsia"/>
        </w:rPr>
        <w:t xml:space="preserve">分鐘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偷瞄了一下隔壁。隔壁的同學寫得很快，答案幾乎攤在桌上，只要她稍微側頭，就能看到完整的式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猶豫了。心裡兩個聲音在拉扯：一邊說「就看一眼，沒人會發現。」一邊說「不行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再看了一眼那道題，把它跳過去，繼續寫第</w:t>
      </w:r>
      <w:r>
        <w:t xml:space="preserve"> 15 </w:t>
      </w:r>
      <w:r>
        <w:rPr>
          <w:rFonts w:hint="eastAsia"/>
        </w:rPr>
        <w:t xml:space="preserve">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鐘響時，她交了卷。走出考場，同學追上來：「妳剛剛有看到我的答案嗎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說：「沒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白白浪費。」同學笑她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也笑了笑，沒解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有解釋的，是那個下午她沒看的真正原因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不是因為怕被監考老師抓到。不是因為怕被處罰。不是因為「考試誠實是對的」這種大道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是因為——</w:t>
      </w:r>
      <w:r>
        <w:rPr>
          <w:rFonts w:hint="eastAsia"/>
          <w:b/>
          <w:bCs/>
        </w:rPr>
        <w:t xml:space="preserve">下午她要去團集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不想穿著童軍制服的時候，心裡有一個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個結，別人看不見，但會跟著她整個下午。會跟著她繫領巾、行三指禮、會跟著她跟學弟妹解釋什麼是童軍諾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寧願錯一題，也不要那個結。</w:t>
      </w:r>
    </w:p>
    <w:bookmarkEnd w:id="37"/>
    <w:bookmarkStart w:id="38" w:name="二小隊裡的爭吵友愛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小隊裡的爭吵（友愛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4：友愛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友愛的</w:t>
      </w:r>
      <w:r>
        <w:rPr>
          <w:rFonts w:hint="eastAsia"/>
        </w:rPr>
        <w:t xml:space="preserve">」——童軍規律第</w:t>
      </w:r>
      <w:r>
        <w:t xml:space="preserve"> 4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雄鷹隊小隊聚會，討論下週露營的菜單。阿翔主張義大利麵，理由是「快、簡單、不會失敗」。小宇主張咖哩飯，理由是「吃飽、有米飯、夠正餐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兩個人原本只是各持己見。但說著說著聲音越來越大。阿翔開始翻舊帳：「上次你煮的麵也沒多好吃。」小宇也回敬：「那是因為你沒幫忙顧火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整個小隊靜下來。坐在角落的小恩盯著地板。新進的學妹偷偷看了副小隊長一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副小隊長慧君沒有立刻介入。她讓兩個人講完，聽完最後一句之後才說：「我們先休息</w:t>
      </w:r>
      <w:r>
        <w:t xml:space="preserve"> 5 </w:t>
      </w:r>
      <w:r>
        <w:rPr>
          <w:rFonts w:hint="eastAsia"/>
        </w:rPr>
        <w:t xml:space="preserve">分鐘。」</w:t>
      </w:r>
    </w:p>
    <w:p>
      <w:pPr>
        <w:pStyle w:val="BodyText"/>
      </w:pPr>
      <w:r>
        <w:t xml:space="preserve">　　5 </w:t>
      </w:r>
      <w:r>
        <w:rPr>
          <w:rFonts w:hint="eastAsia"/>
        </w:rPr>
        <w:t xml:space="preserve">分鐘。阿翔走到外面去喝水，小宇在另一頭擦汗。其他人在原地看著手機。</w:t>
      </w:r>
    </w:p>
    <w:p>
      <w:pPr>
        <w:pStyle w:val="BodyText"/>
      </w:pPr>
      <w:r>
        <w:t xml:space="preserve">　　5 </w:t>
      </w:r>
      <w:r>
        <w:rPr>
          <w:rFonts w:hint="eastAsia"/>
        </w:rPr>
        <w:t xml:space="preserve">分鐘後，慧君把兩個人叫到一旁，沒讓其他人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講道理。她只是說：「你們兩個的想法都對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義大利麵的優點在準備時間。咖哩飯的優點在飽足感。都對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但我們是</w:t>
      </w:r>
      <w:r>
        <w:rPr>
          <w:rFonts w:hint="eastAsia"/>
          <w:b/>
          <w:bCs/>
        </w:rPr>
        <w:t xml:space="preserve">一隊的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一定每次討論都要有一個人贏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和小宇都沒說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繼續說：「重要的不是誰的菜單上桌，是星期六晚上，我們八個人能不能笑著一起吃飯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次的菜單最後是：兩種都做一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露營那天晚上，兩個方案都吃得差不多乾淨。阿翔煮義大利麵，小宇煮咖哩飯，兩個人在炊事帳裡各忙各的，沒講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收拾的時候，阿翔把鍋子洗好，在小宇背後輕輕說了一句：「對不起，那天我太衝動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愣了一下，然後說：「我也是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的雄鷹隊隊呼，喊得比平常都大聲。</w:t>
      </w:r>
    </w:p>
    <w:bookmarkEnd w:id="38"/>
    <w:bookmarkStart w:id="39" w:name="三公車上沒讓的座禮節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公車上沒讓的座（禮節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5：禮節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有禮的</w:t>
      </w:r>
      <w:r>
        <w:rPr>
          <w:rFonts w:hint="eastAsia"/>
        </w:rPr>
        <w:t xml:space="preserve">」——童軍規律第</w:t>
      </w:r>
      <w:r>
        <w:t xml:space="preserve"> 5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週六下午，小宇穿著童軍制服坐公車回家。剛從團集會結束，襯衫還整齊地紮進褲子裡，領巾還繫得好好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坐在博愛座旁邊的一般座位，正在滑手機。在打一個朋友傳來的限時動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車子停了一站，上來幾個人。他沒抬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車子又停了一站，又上來幾個人。他繼續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過了三站之後，他突然不知道為什麼抬起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對面，坐輪椅的位置旁邊，站著一位老奶奶。她拎著一個裝著青菜的袋子，另一隻手扶著扶手。看起來已經站了一陣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的臉一下子熱了。熱到耳朵都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立刻收起手機，站起來：「奶奶，您坐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奶奶笑笑：「謝謝弟弟。」小心翼翼坐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站著，扶著拉環，看著窗外。他穿著童軍制服。左胸口袋上方有童軍徽。右肩有國旗章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到一句話：「</w:t>
      </w:r>
      <w:r>
        <w:rPr>
          <w:rFonts w:hint="eastAsia"/>
          <w:b/>
          <w:bCs/>
        </w:rPr>
        <w:t xml:space="preserve">每個穿童軍制服的少年走在街上，都代表著童軍運動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剛才有沒有「代表」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。他只是</w:t>
      </w:r>
      <w:r>
        <w:rPr>
          <w:rFonts w:hint="eastAsia"/>
          <w:b/>
          <w:bCs/>
        </w:rPr>
        <w:t xml:space="preserve">「碰巧穿著童軍制服坐在公車上」的小宇</w:t>
      </w:r>
      <w:r>
        <w:rPr>
          <w:rFonts w:hint="eastAsia"/>
        </w:rPr>
        <w:t xml:space="preserve">而已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奶奶上來時，是另一個小宇對童軍精神不負責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車子過了三站，他才下車。他沒回頭看那位老奶奶，心裡有一個悄悄的誓言：</w:t>
      </w:r>
      <w:r>
        <w:rPr>
          <w:rFonts w:hint="eastAsia"/>
          <w:b/>
          <w:bCs/>
        </w:rPr>
        <w:t xml:space="preserve">下次坐公車，不再滑手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晚上他寫日記。他想著：「禮節」不是動作標準。是</w:t>
      </w:r>
      <w:r>
        <w:rPr>
          <w:rFonts w:hint="eastAsia"/>
          <w:b/>
          <w:bCs/>
        </w:rPr>
        <w:t xml:space="preserve">看見</w:t>
      </w:r>
      <w:r>
        <w:rPr>
          <w:rFonts w:hint="eastAsia"/>
        </w:rPr>
        <w:t xml:space="preserve">。是把自己的眼睛從手機螢幕上抬起來，看見身邊的人。</w:t>
      </w:r>
    </w:p>
    <w:bookmarkEnd w:id="39"/>
    <w:bookmarkStart w:id="40" w:name="四那塊沒撿的紙屑公德"/>
    <w:p>
      <w:pPr>
        <w:pStyle w:val="Heading3"/>
      </w:pPr>
      <w:r>
        <w:rPr>
          <w:rFonts w:hint="eastAsia"/>
        </w:rPr>
        <w:t xml:space="preserve">（四）</w:t>
      </w:r>
      <w:r>
        <w:rPr>
          <w:rFonts w:hint="eastAsia"/>
        </w:rPr>
        <w:t xml:space="preserve">那塊沒撿的紙屑（公德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6：公德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公德的</w:t>
      </w:r>
      <w:r>
        <w:rPr>
          <w:rFonts w:hint="eastAsia"/>
        </w:rPr>
        <w:t xml:space="preserve">」——童軍規律第</w:t>
      </w:r>
      <w:r>
        <w:t xml:space="preserve"> 6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星期三下午第七節，操場空蕩蕩的。只有遠處的籃球架孤單地站著，陽光斜斜地照進跑道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放學要去搭公車，從操場斜穿過去。他經過司令台前，看見地上一張紙屑——應該是某個學弟妹丟的，捲成一小團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撿，又想：「那不是我丟的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腳步沒停，繼續往前走了三步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然後他停下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回頭看了那張紙屑一眼。沒有什麼在催他。沒有人在看他。老師不在，同學不在，甚至連監視器拍不拍得到都很可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走回去，蹲下，撿起那張紙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紙屑被踩過，沾了一點泥。他把它捏在手心，走到旁邊的垃圾桶，丟進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整個過程花了</w:t>
      </w:r>
      <w:r>
        <w:t xml:space="preserve"> 12 </w:t>
      </w:r>
      <w:r>
        <w:rPr>
          <w:rFonts w:hint="eastAsia"/>
        </w:rPr>
        <w:t xml:space="preserve">秒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人鼓掌。沒有人記錄。紙屑進垃圾桶的瞬間，操場照樣空蕩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繼續往公車站走。太陽斜照著他的影子。他並沒有特別覺得自己做了什麼了不起的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他突然想到——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規律第</w:t>
      </w:r>
      <w:r>
        <w:rPr>
          <w:b/>
          <w:bCs/>
        </w:rPr>
        <w:t xml:space="preserve"> 6 </w:t>
      </w:r>
      <w:r>
        <w:rPr>
          <w:rFonts w:hint="eastAsia"/>
          <w:b/>
          <w:bCs/>
        </w:rPr>
        <w:t xml:space="preserve">條</w:t>
      </w:r>
      <w:r>
        <w:rPr>
          <w:rFonts w:hint="eastAsia"/>
        </w:rPr>
        <w:t xml:space="preserve">不是寫在牆上、不是寫在手冊裡、不是團長交代的，是</w:t>
      </w:r>
      <w:r>
        <w:rPr>
          <w:rFonts w:hint="eastAsia"/>
          <w:b/>
          <w:bCs/>
        </w:rPr>
        <w:t xml:space="preserve">在一個沒人看的下午，在一張不是他丟的紙屑前，由他自己選擇的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條規律，只有在沒人看的時候，才真的成為一個人的規律。</w:t>
      </w:r>
    </w:p>
    <w:bookmarkEnd w:id="40"/>
    <w:bookmarkStart w:id="41" w:name="五那次他站出來勇敢"/>
    <w:p>
      <w:pPr>
        <w:pStyle w:val="Heading3"/>
      </w:pPr>
      <w:r>
        <w:rPr>
          <w:rFonts w:hint="eastAsia"/>
        </w:rPr>
        <w:t xml:space="preserve">（五）</w:t>
      </w:r>
      <w:r>
        <w:rPr>
          <w:rFonts w:hint="eastAsia"/>
        </w:rPr>
        <w:t xml:space="preserve">那次他站出來（勇敢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7：勇敢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勇敢的</w:t>
      </w:r>
      <w:r>
        <w:rPr>
          <w:rFonts w:hint="eastAsia"/>
        </w:rPr>
        <w:t xml:space="preserve">」——童軍規律第</w:t>
      </w:r>
      <w:r>
        <w:t xml:space="preserve"> 7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高中三樓的走廊。下課十分鐘。走廊另一端，三個高大的男生正在一個矮小的學弟身邊圍成一圈，手裡拿著他的書包，把書包丟來丟去，邊丟邊笑。那個學弟伸手要拿，搆不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看見了。他停在走廊中間，書包還掛在肩膀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了一下：繼續走過去？假裝沒看見？告訴老師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三個男生比他高、比他壯。他知道他們是哪一班的。他知道自己這個瘦巴巴的身材，介入只會被嘲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站在那裡</w:t>
      </w:r>
      <w:r>
        <w:t xml:space="preserve"> 10 </w:t>
      </w:r>
      <w:r>
        <w:rPr>
          <w:rFonts w:hint="eastAsia"/>
        </w:rPr>
        <w:t xml:space="preserve">秒。心跳很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然後他走過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要這樣。」他說。聲音沒有他想像的那麼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中一個轉過頭：「你誰啊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聽見自己回答：「我是童軍團的，他是我學弟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不是一句很厲害的話。不是電影裡英雄說的話。只是一句平淡到甚至有點笨的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那三個男生互看了一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中一個聳聳肩，把書包丟回給學弟，走了。另外兩個跟著走，邊走邊罵了一兩句髒話，但走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學弟眼眶紅紅的。阿凱什麼都沒多說，蹲下幫他撿散落的鉛筆，裝回書包，遞給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學弟哽咽地說了「謝謝」。阿凱拍拍他的肩膀，繼續走自己的路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晚上他躺在床上，才感覺到剛剛的心跳有多快。他發現自己的手在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：「</w:t>
      </w:r>
      <w:r>
        <w:rPr>
          <w:rFonts w:hint="eastAsia"/>
          <w:b/>
          <w:bCs/>
        </w:rPr>
        <w:t xml:space="preserve">原來『童軍是勇敢的』，不是『我不害怕』。是『我害怕，但我還是站出來。』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十年後，當他成為服務員的某個雨夜，看到一個剛入團的學妹被同學嘲笑制服老土，他會想起這個瘦弱的下午——想起一個十六歲的自己抖著手做出的那個選擇。</w:t>
      </w:r>
    </w:p>
    <w:bookmarkEnd w:id="41"/>
    <w:bookmarkStart w:id="42" w:name="六露營的咖哩快樂"/>
    <w:p>
      <w:pPr>
        <w:pStyle w:val="Heading3"/>
      </w:pPr>
      <w:r>
        <w:rPr>
          <w:rFonts w:hint="eastAsia"/>
        </w:rPr>
        <w:t xml:space="preserve">（六）</w:t>
      </w:r>
      <w:r>
        <w:rPr>
          <w:rFonts w:hint="eastAsia"/>
        </w:rPr>
        <w:t xml:space="preserve">露營的咖哩（快樂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10：快樂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快樂的</w:t>
      </w:r>
      <w:r>
        <w:rPr>
          <w:rFonts w:hint="eastAsia"/>
        </w:rPr>
        <w:t xml:space="preserve">」——童軍規律第</w:t>
      </w:r>
      <w:r>
        <w:t xml:space="preserve"> 10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第一次擔任主廚，是在小隊三天兩夜的露營。他做的是咖哩飯。簡單、不會失敗——至少他這樣以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問題出在鹽。他緊張，加了一次鹽。幾分鐘後忘了，又加了一次。出鍋後他試喝了一口，當場僵住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開飯的時候，小隊員一臉勉強。小恩夾了一口，皺著眉。阿翔吃了兩口，沉默地拿起水壺。副小隊長慧君微笑著嚼著，沒說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種尷尬的氣氛，比咖哩還難消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知道，他可以裝沒事，可以默默吃完，可以等大家收碗時偷偷把廚餘倒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也可以——把這頓飯</w:t>
      </w:r>
      <w:r>
        <w:rPr>
          <w:rFonts w:hint="eastAsia"/>
          <w:b/>
          <w:bCs/>
        </w:rPr>
        <w:t xml:space="preserve">變成另一種東西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放下湯匙，站起來，深吸一口氣說：「我跟大家報告一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全隊抬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今天太緊張，加了兩次鹽。」「下次我會先試吃。」「對不起，現在大家可以選——吃完它，或是配很多湯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停頓兩秒之後，副小隊長慧君大笑。阿翔也笑了。小恩也忍不住笑出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主廚，你下次還是煮飯。」慧君說。「我來顧鹽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頓飯，所有人配著很多很多的湯，把咖哩吃完了。一邊吃一邊笑，一邊取笑小宇的調味比賽，一邊互相加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一夜的營火，小隊還編了一個短劇叫《鹽水之亂》，小宇自己演自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月後再露營，小宇煮的咖哩剛剛好。大家什麼都沒說，但那天的飯，碗都見底了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童軍是快樂的</w:t>
      </w:r>
      <w:r>
        <w:rPr>
          <w:rFonts w:hint="eastAsia"/>
        </w:rPr>
        <w:t xml:space="preserve">」不是說童軍永遠不會煮鹹咖哩。是煮鹹了之後，能不能站起來，把它變成一個故事。</w:t>
      </w:r>
    </w:p>
    <w:bookmarkEnd w:id="42"/>
    <w:bookmarkStart w:id="43" w:name="七被分到最少的那一份公平"/>
    <w:p>
      <w:pPr>
        <w:pStyle w:val="Heading3"/>
      </w:pPr>
      <w:r>
        <w:rPr>
          <w:rFonts w:hint="eastAsia"/>
        </w:rPr>
        <w:t xml:space="preserve">（七）</w:t>
      </w:r>
      <w:r>
        <w:rPr>
          <w:rFonts w:hint="eastAsia"/>
        </w:rPr>
        <w:t xml:space="preserve">被分到最少的那一份（公平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12：公平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公平的</w:t>
      </w:r>
      <w:r>
        <w:rPr>
          <w:rFonts w:hint="eastAsia"/>
        </w:rPr>
        <w:t xml:space="preserve">」——童軍規律第</w:t>
      </w:r>
      <w:r>
        <w:t xml:space="preserve"> 12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露營第三天早晨，雨下了整夜。帳棚的角落滲了水。小婷負責分發早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炊事帳的桌上只有三個三明治——原本應該有四個，但其中一個在搬運時掉到泥地上，不能吃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們有四個人。」她算了一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他三個小隊員還在帳棚裡換濕掉的襪子。小婷在桌前站了一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的選擇很多：可以自己不吃。可以四個人都拿三分之三。可以乾脆說「先到先拿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最後拿起最大的一個三明治，從中間切成兩半。把較大的那半放在最上面，較小的那半留給自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他人陸續來了。阿翔拿了一個完整的，沒注意到桌上只剩三個半。小宇看了一眼桌面，問：「咦，怎麼有半個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笑笑：「我早餐前喝了牛奶，吃半個就夠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實沒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整個上午她肚子空空的。雨還在下，活動還在進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有抱怨。她也沒讓任何人發現她其實不夠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午吃飯的時候她才補了一些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晚上副團長問她：「早上的事我聽說了。」小婷臉一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副團長說：「『童軍是公平的』，不是『每個人都得到一樣多』。是</w:t>
      </w:r>
      <w:r>
        <w:rPr>
          <w:rFonts w:hint="eastAsia"/>
          <w:b/>
          <w:bCs/>
        </w:rPr>
        <w:t xml:space="preserve">『讓每個人都得到他需要的』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妳今天讓給夥伴的，比一個三明治多得多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沒說話。她想到：原來那種讓自己吃半個三明治的飽足感，不是從食物來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是</w:t>
      </w:r>
      <w:r>
        <w:rPr>
          <w:rFonts w:hint="eastAsia"/>
          <w:b/>
          <w:bCs/>
        </w:rPr>
        <w:t xml:space="preserve">從『做了該做的事』那種安定感</w:t>
      </w:r>
      <w:r>
        <w:rPr>
          <w:rFonts w:hint="eastAsia"/>
        </w:rPr>
        <w:t xml:space="preserve">來的。</w:t>
      </w:r>
    </w:p>
    <w:bookmarkEnd w:id="43"/>
    <w:bookmarkStart w:id="44" w:name="八沒丟的水勤儉"/>
    <w:p>
      <w:pPr>
        <w:pStyle w:val="Heading3"/>
      </w:pPr>
      <w:r>
        <w:rPr>
          <w:rFonts w:hint="eastAsia"/>
        </w:rPr>
        <w:t xml:space="preserve">（八）</w:t>
      </w:r>
      <w:r>
        <w:rPr>
          <w:rFonts w:hint="eastAsia"/>
        </w:rPr>
        <w:t xml:space="preserve">沒丟的水（勤儉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8：勤儉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勤儉的</w:t>
      </w:r>
      <w:r>
        <w:rPr>
          <w:rFonts w:hint="eastAsia"/>
        </w:rPr>
        <w:t xml:space="preserve">」——童軍規律第</w:t>
      </w:r>
      <w:r>
        <w:t xml:space="preserve"> 8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訓練營最後一天的下午，準備拔營。阿凱在收水壺。他打開蓋子，看見裡面還有半瓶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差點隨手倒掉。反正等等回家就有飲水機，反正下午背的東西已經夠重，反正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反正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停下來，把蓋子又蓋回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到一個畫面：兩天前清晨，他們的小隊長阿翔，在水站前蹲著，認真地把水壺裝滿，又用布巾把瓶口擦乾淨。他當時還笑阿翔太認真。阿翔說：「水是費力氣搬上山來的。把它倒掉，不只是浪費水，是浪費別人扛上來的力氣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看著手裡的半瓶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走到公用水桶旁，把那半瓶水倒進去——給最後一組要洗鍋子的人用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事而已。所有人都已經在打包，沒有人注意到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那天晚上回家，他在浴室刷牙時想：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『勤儉』不只是省錢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是承認，我擁有的每一份東西，都是有人花力氣準備的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塊毛巾、那杯水、那盤飯、那個位置、那個機會、那個身分——都不是天上掉下來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關了水龍頭。不是因為要省水費。是因為他突然意識到，水是水公司的人送進管線的，是工程師花心思設計的，是大自然好不容易循環來的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『勤儉』，</w:t>
      </w:r>
      <w:r>
        <w:rPr>
          <w:rFonts w:hint="eastAsia"/>
        </w:rPr>
        <w:t xml:space="preserve">」阿凱在心裡輕輕說，「</w:t>
      </w:r>
      <w:r>
        <w:rPr>
          <w:rFonts w:hint="eastAsia"/>
          <w:b/>
          <w:bCs/>
        </w:rPr>
        <w:t xml:space="preserve">是對所有看不見的人，一個遲來的、安靜的，謝謝。</w:t>
      </w:r>
      <w:r>
        <w:t xml:space="preserve">」</w:t>
      </w:r>
    </w:p>
    <w:bookmarkEnd w:id="44"/>
    <w:bookmarkStart w:id="45" w:name="九椅子工廠的兩個工人"/>
    <w:p>
      <w:pPr>
        <w:pStyle w:val="Heading3"/>
      </w:pPr>
      <w:r>
        <w:rPr>
          <w:rFonts w:hint="eastAsia"/>
        </w:rPr>
        <w:t xml:space="preserve">（九）</w:t>
      </w:r>
      <w:r>
        <w:rPr>
          <w:rFonts w:hint="eastAsia"/>
        </w:rPr>
        <w:t xml:space="preserve">椅子工廠的兩個工人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誠實（職場情境改編）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誠實的</w:t>
      </w:r>
      <w:r>
        <w:rPr>
          <w:rFonts w:hint="eastAsia"/>
        </w:rPr>
        <w:t xml:space="preserve">」——童軍規律第</w:t>
      </w:r>
      <w:r>
        <w:t xml:space="preserve"> 1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多年前有一間家具工廠。老闆雇用了一群年輕人，用手工做椅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工資是這樣算的——</w:t>
      </w:r>
      <w:r>
        <w:rPr>
          <w:rFonts w:hint="eastAsia"/>
          <w:b/>
          <w:bCs/>
        </w:rPr>
        <w:t xml:space="preserve">計件付酬</w:t>
      </w:r>
      <w:r>
        <w:rPr>
          <w:rFonts w:hint="eastAsia"/>
        </w:rPr>
        <w:t xml:space="preserve">，每個禮拜結算一次。但有一個條件：每張椅子要先通過品管檢驗，才算數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群年輕人裡，有兩個特別出色——阿富和漢勵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們兩個每週做出來的椅子數量都很多，而且品質都很穩定，不合格的比率極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時間過了幾年，工廠擴大規模，老闆需要找一個監工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到的人選，就是阿富和漢勵之中的一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要怎麼決定呢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如果你是那位老闆，你會怎麼做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位老闆想了一個辦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個禮拜一早晨，他召集所有工人開會。他宣布：「為了趕一批訂單，從今天起，</w:t>
      </w:r>
      <w:r>
        <w:rPr>
          <w:rFonts w:hint="eastAsia"/>
          <w:b/>
          <w:bCs/>
        </w:rPr>
        <w:t xml:space="preserve">不必管椅子有沒有通過檢驗，只要做出來，就計件付酬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工人們高興地散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個禮拜結束，工廠的椅子產量爆增。但相對的——不合格率也直線上升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闆悄悄走到品管區，抽出阿富和漢勵分別做的椅子，一張一張檢查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富做的椅子，</w:t>
      </w:r>
      <w:r>
        <w:rPr>
          <w:rFonts w:hint="eastAsia"/>
          <w:b/>
          <w:bCs/>
        </w:rPr>
        <w:t xml:space="preserve">跟平常一樣好</w:t>
      </w:r>
      <w:r>
        <w:rPr>
          <w:rFonts w:hint="eastAsia"/>
        </w:rPr>
        <w:t xml:space="preserve">。不合格率仍然極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漢勵做的椅子——</w:t>
      </w:r>
      <w:r>
        <w:rPr>
          <w:rFonts w:hint="eastAsia"/>
          <w:b/>
          <w:bCs/>
        </w:rPr>
        <w:t xml:space="preserve">有一半不合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闆站在品管區看了很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沒有把任何人叫來訓話。他只是默默把這個觀察記在心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幾天後，老闆宣布：「品管檢驗恢復原本的規定。」同時——「監工的職務，由</w:t>
      </w:r>
      <w:r>
        <w:rPr>
          <w:rFonts w:hint="eastAsia"/>
          <w:b/>
          <w:bCs/>
        </w:rPr>
        <w:t xml:space="preserve">阿富</w:t>
      </w:r>
      <w:r>
        <w:rPr>
          <w:rFonts w:hint="eastAsia"/>
        </w:rPr>
        <w:t xml:space="preserve">擔任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漢勵很意外。他做的椅子數量，比阿富多了一倍。為什麼是阿富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闆只跟他說了一句話：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誠實，不是有人盯著的時候才出現的東西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故事在童軍教育中常被引用——不只是因為它教「誠實」這個詞，而是因為它揭露了一個更深的事實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人的</w:t>
      </w:r>
      <w:r>
        <w:rPr>
          <w:rFonts w:hint="eastAsia"/>
          <w:b/>
          <w:bCs/>
        </w:rPr>
        <w:t xml:space="preserve">品格</w:t>
      </w:r>
      <w:r>
        <w:rPr>
          <w:rFonts w:hint="eastAsia"/>
        </w:rPr>
        <w:t xml:space="preserve">，不是在被檢驗的時候展現的，而是</w:t>
      </w:r>
      <w:r>
        <w:rPr>
          <w:rFonts w:hint="eastAsia"/>
          <w:b/>
          <w:bCs/>
        </w:rPr>
        <w:t xml:space="preserve">在沒有檢驗的時候</w:t>
      </w:r>
      <w:r>
        <w:rPr>
          <w:rFonts w:hint="eastAsia"/>
        </w:rPr>
        <w:t xml:space="preserve">展現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別人不檢查你的時候，你還會不會把椅子做好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才是「童軍是誠實的」這條規律，真正想問你的問題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此故事為現代職場道德寓言，常被引用為品格教育素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參考自新北市忠義國小體育教師整理之童軍故事集：</w:t>
      </w:r>
      <w:hyperlink r:id="rId22">
        <w:r>
          <w:rPr>
            <w:rStyle w:val="Hyperlink"/>
          </w:rPr>
          <w:t xml:space="preserve">web.ghes.ntpc.edu.tw/ghes_data/pricipal/phyteach/wolf/story.htm</w:t>
        </w:r>
      </w:hyperlink>
    </w:p>
    <w:bookmarkEnd w:id="45"/>
    <w:bookmarkStart w:id="46" w:name="五銘言準備故事"/>
    <w:p>
      <w:pPr>
        <w:pStyle w:val="Heading2"/>
      </w:pPr>
      <w:r>
        <w:rPr>
          <w:rFonts w:hint="eastAsia"/>
        </w:rPr>
        <w:t xml:space="preserve">五、</w:t>
      </w:r>
      <w:r>
        <w:rPr>
          <w:rFonts w:hint="eastAsia"/>
        </w:rPr>
        <w:t xml:space="preserve">銘言「準備」故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節收錄反映童軍銘言「準備」（Be</w:t>
      </w:r>
      <w:r>
        <w:t xml:space="preserve"> </w:t>
      </w:r>
      <w:r>
        <w:rPr>
          <w:rFonts w:hint="eastAsia"/>
        </w:rPr>
        <w:t xml:space="preserve">Prepared）三層意涵——身、心、品格——的故事。可作為訓練營、技能考驗前的精神引導。</w:t>
      </w:r>
    </w:p>
    <w:bookmarkEnd w:id="46"/>
    <w:bookmarkStart w:id="47" w:name="一那捲三角巾身的準備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那捲三角巾（身的準備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銘言：身的準備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準備</w:t>
      </w:r>
      <w:r>
        <w:rPr>
          <w:rFonts w:hint="eastAsia"/>
        </w:rPr>
        <w:t xml:space="preserve">」——身的準備：技能與裝備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的背包裡永遠有一捲三角巾。從他國二考過急救章開始，三年了。從來沒用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次整理背包時，他甚至會猶豫：「是不是該拿出來？反正都用不到。」但每次他都把它放回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自己也說不清為什麼。只是團長講過：「</w:t>
      </w:r>
      <w:r>
        <w:rPr>
          <w:rFonts w:hint="eastAsia"/>
          <w:b/>
          <w:bCs/>
        </w:rPr>
        <w:t xml:space="preserve">準備好了的東西，不一定會用到。但會用到的時候，來不及準備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高一那年的學校登山活動，下山的最後一段路。同學阿明踩到一塊鬆動的石頭，腳踝扭了一下。當下還能走，但十分鐘後越來越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帶隊老師蹲下查看：「我們先包紮一下，誰有彈性繃帶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人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背包裡那捲三年來一直靜靜躺著的三角巾——突然成為現場唯一的選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默默把背包卸下來，拉開拉鍊，把那捲乾淨的三角巾遞過去：「老師，我會打急救章的包紮結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師讓他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蹲下，把三年前考驗時練過</w:t>
      </w:r>
      <w:r>
        <w:t xml:space="preserve"> 50 </w:t>
      </w:r>
      <w:r>
        <w:rPr>
          <w:rFonts w:hint="eastAsia"/>
        </w:rPr>
        <w:t xml:space="preserve">次的動作做了一遍。把腳踝固定、繃帶纏好、結打在外側——所有的步驟自動從手指流出來，像是肌肉自己記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他帶阿明走完最後</w:t>
      </w:r>
      <w:r>
        <w:t xml:space="preserve"> 1 </w:t>
      </w:r>
      <w:r>
        <w:rPr>
          <w:rFonts w:hint="eastAsia"/>
        </w:rPr>
        <w:t xml:space="preserve">公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到家他把那捲用過的三角巾拿出來洗，晾在陽台上。他看著那塊布在陽光下飄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三年。每週一次、每週一次、每週一次的把它放回背包。三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然後在某一個下午，它救了一個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沒覺得自己做了什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只是覺得——</w:t>
      </w:r>
      <w:r>
        <w:rPr>
          <w:rFonts w:hint="eastAsia"/>
          <w:b/>
          <w:bCs/>
        </w:rPr>
        <w:t xml:space="preserve">原來「準備」這兩個字，是真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它不是口號。它是</w:t>
      </w:r>
      <w:r>
        <w:rPr>
          <w:rFonts w:hint="eastAsia"/>
          <w:b/>
          <w:bCs/>
        </w:rPr>
        <w:t xml:space="preserve">那</w:t>
      </w:r>
      <w:r>
        <w:rPr>
          <w:b/>
          <w:bCs/>
        </w:rPr>
        <w:t xml:space="preserve"> 156 </w:t>
      </w:r>
      <w:r>
        <w:rPr>
          <w:rFonts w:hint="eastAsia"/>
          <w:b/>
          <w:bCs/>
        </w:rPr>
        <w:t xml:space="preserve">個禮拜裡每次把三角巾放回背包的動作</w:t>
      </w:r>
      <w:r>
        <w:t xml:space="preserve">。</w:t>
      </w:r>
    </w:p>
    <w:bookmarkEnd w:id="47"/>
    <w:bookmarkStart w:id="48" w:name="二暴雨中的鎮定心的準備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暴雨中的鎮定（心的準備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銘言：心的準備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準備</w:t>
      </w:r>
      <w:r>
        <w:rPr>
          <w:rFonts w:hint="eastAsia"/>
        </w:rPr>
        <w:t xml:space="preserve">」——心的準備：冷靜與判斷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露營第三天清晨，他們原本要拔營跋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凌晨開始下大雨。到早上六點還沒停。營地的小溪原本只有膝蓋深，此刻已經漫到腰部。預計要走的山路，泥水沿著縫隙往下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是當天的小隊長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和小隊員圍在炊事帳討論。無線電壞了。手機沒訊號。原本可以聯絡的服務員營地在另一座山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隊長阿凱開始慌。他來回踱步，講話越來越快：「怎麼辦怎麼辦怎麼辦。」「老師會來找我們嗎？」「我們是不是該往下撤？」「但下山路會不會更危險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沒講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想起團長講過：「</w:t>
      </w:r>
      <w:r>
        <w:rPr>
          <w:rFonts w:hint="eastAsia"/>
          <w:b/>
          <w:bCs/>
        </w:rPr>
        <w:t xml:space="preserve">慌的時候，先做一件事——停下來。慌的時候做的決定，常常是錯的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深呼吸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大家先坐下。」她說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五個人坐下。雨還在帳頂打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們有四個確定的事實：」她數著手指。「一、我們現在的營地是高地，沒被淹。」「二、食物還夠吃今晚和明天。」「三、原計劃的路現在走有風險。」「四、服務員會在中午聯絡不到我們時派人來找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停了一下，繼續說：「所以——我們今天不走。」「我們把帳棚再固定，把食物分配清楚。」「然後等雨小一點。」「明天看狀況再決定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人反對。阿凱看著她，慌的眼神慢慢沉下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他們做了三件事：加固雨棚、清點剩餘糧食、寫好一封給服務員的便條（萬一情況惡化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晚雨更大。但她們的營區沒事。隔天天晴，他們繼續行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到家，小婷在日記裡寫：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『心的準備』不是知道答案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是慌的時候，還能想下一步。</w:t>
      </w:r>
      <w:r>
        <w:t xml:space="preserve">」</w:t>
      </w:r>
    </w:p>
    <w:bookmarkEnd w:id="48"/>
    <w:bookmarkStart w:id="49" w:name="三沒人看見的時候品格的準備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沒人看見的時候（品格的準備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銘言：品格的準備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準備</w:t>
      </w:r>
      <w:r>
        <w:rPr>
          <w:rFonts w:hint="eastAsia"/>
        </w:rPr>
        <w:t xml:space="preserve">」——品格的準備：誠實與責任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走出便利商店，手裡拿著剛買的茶葉蛋和一瓶水。走了大概十步，他發現口袋裡的零錢不對勁——比他預期的多了</w:t>
      </w:r>
      <w:r>
        <w:t xml:space="preserve"> 100 </w:t>
      </w:r>
      <w:r>
        <w:rPr>
          <w:rFonts w:hint="eastAsia"/>
        </w:rPr>
        <w:t xml:space="preserve">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停下腳步，點了一下：「店員找錯錢了。多找了</w:t>
      </w:r>
      <w:r>
        <w:t xml:space="preserve"> 100 </w:t>
      </w:r>
      <w:r>
        <w:rPr>
          <w:rFonts w:hint="eastAsia"/>
        </w:rPr>
        <w:t xml:space="preserve">塊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店裡那個店員年紀很輕，可能是工讀生。結帳時手忙腳亂，剛才還因為下一個客人催，匆忙地把零錢推給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腦中飛快掠過幾個念頭：</w:t>
      </w:r>
    </w:p>
    <w:p>
      <w:pPr>
        <w:pStyle w:val="BodyText"/>
      </w:pPr>
      <w:r>
        <w:t xml:space="preserve">　　「100 </w:t>
      </w:r>
      <w:r>
        <w:rPr>
          <w:rFonts w:hint="eastAsia"/>
        </w:rPr>
        <w:t xml:space="preserve">塊不多，他不會發現的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就算發現也不會記得是給誰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反正他下班會自己補貼，又不會扣多少薪水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沒人會知道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站在便利商店門口三十秒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到</w:t>
      </w:r>
      <w:r>
        <w:t xml:space="preserve"> B-P </w:t>
      </w:r>
      <w:r>
        <w:rPr>
          <w:rFonts w:hint="eastAsia"/>
        </w:rPr>
        <w:t xml:space="preserve">在</w:t>
      </w:r>
      <w:r>
        <w:t xml:space="preserve"> Last Message </w:t>
      </w:r>
      <w:r>
        <w:rPr>
          <w:rFonts w:hint="eastAsia"/>
        </w:rPr>
        <w:t xml:space="preserve">裡寫過：「</w:t>
      </w:r>
      <w:r>
        <w:rPr>
          <w:rFonts w:hint="eastAsia"/>
          <w:b/>
          <w:bCs/>
        </w:rPr>
        <w:t xml:space="preserve">永遠遵守你的童軍諾言——即使在你不再是少年之後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突然意識到一件事——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這是一個沒人在看的時刻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但『沒人在看』，正是檢驗品格的那一刻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有人看的時候誰都會做對的事。沒人看的時候，才知道我是誰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往回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店員愣了一下：「真的嗎？我不知道耶。」他從收銀機裡拿出</w:t>
      </w:r>
      <w:r>
        <w:t xml:space="preserve"> 100 </w:t>
      </w:r>
      <w:r>
        <w:rPr>
          <w:rFonts w:hint="eastAsia"/>
        </w:rPr>
        <w:t xml:space="preserve">塊，又從口袋裡掏出自己的小錢包，硬塞了一張寫著「謝謝」的便條給阿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推辭了三次才走出店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外面的天色已經暗下來。他繼續往家裡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沒有覺得自己做了多了不起的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只是一邊走一邊想——「</w:t>
      </w:r>
      <w:r>
        <w:rPr>
          <w:rFonts w:hint="eastAsia"/>
          <w:b/>
          <w:bCs/>
        </w:rPr>
        <w:t xml:space="preserve">『準備』的第三層是品格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是當沒人看見的時候，我還是同一個我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這個準備，不是某次活動之前才開始的。是從每一次小選擇裡，慢慢累積的。</w:t>
      </w:r>
      <w:r>
        <w:t xml:space="preserve">」</w:t>
      </w:r>
    </w:p>
    <w:bookmarkEnd w:id="49"/>
    <w:bookmarkStart w:id="50" w:name="四每天五分鐘的伏地挺身長期準備"/>
    <w:p>
      <w:pPr>
        <w:pStyle w:val="Heading3"/>
      </w:pPr>
      <w:r>
        <w:rPr>
          <w:rFonts w:hint="eastAsia"/>
        </w:rPr>
        <w:t xml:space="preserve">（四）</w:t>
      </w:r>
      <w:r>
        <w:rPr>
          <w:rFonts w:hint="eastAsia"/>
        </w:rPr>
        <w:t xml:space="preserve">每天五分鐘的伏地挺身（長期準備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銘言：長期的準備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準備</w:t>
      </w:r>
      <w:r>
        <w:rPr>
          <w:rFonts w:hint="eastAsia"/>
        </w:rPr>
        <w:t xml:space="preserve">」——長期的準備：持續累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是團裡最普通的男生。不是體能最好的，不是技能最強的，不是團長最看好的那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他從加入童軍的第一晚開始，做了一件事——</w:t>
      </w:r>
      <w:r>
        <w:rPr>
          <w:rFonts w:hint="eastAsia"/>
          <w:b/>
          <w:bCs/>
        </w:rPr>
        <w:t xml:space="preserve">每天睡前</w:t>
      </w:r>
      <w:r>
        <w:rPr>
          <w:b/>
          <w:bCs/>
        </w:rPr>
        <w:t xml:space="preserve"> 20 </w:t>
      </w:r>
      <w:r>
        <w:rPr>
          <w:rFonts w:hint="eastAsia"/>
          <w:b/>
          <w:bCs/>
        </w:rPr>
        <w:t xml:space="preserve">下伏地挺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天</w:t>
      </w:r>
      <w:r>
        <w:t xml:space="preserve"> 20 </w:t>
      </w:r>
      <w:r>
        <w:rPr>
          <w:rFonts w:hint="eastAsia"/>
        </w:rPr>
        <w:t xml:space="preserve">下，不多，一分鐘就做完了。不流汗，不痠痛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他每天都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考試前，做。感冒後，做。出門過夜，在朋友家的客廳偷偷做。感情低潮的時候，趴在地上做。看不見成效的時候，繼續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年。兩年。三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高三那年的越野跋涉，20</w:t>
      </w:r>
      <w:r>
        <w:t xml:space="preserve"> </w:t>
      </w:r>
      <w:r>
        <w:rPr>
          <w:rFonts w:hint="eastAsia"/>
        </w:rPr>
        <w:t xml:space="preserve">公里的山路，背</w:t>
      </w:r>
      <w:r>
        <w:t xml:space="preserve"> 12 </w:t>
      </w:r>
      <w:r>
        <w:rPr>
          <w:rFonts w:hint="eastAsia"/>
        </w:rPr>
        <w:t xml:space="preserve">公斤。不是最艱難的活動，但對許多人是極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全程沒落隊。不是領頭那幾個，但他在中段穩穩地走，腳步比想像中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夥伴下山時問他：「你怎麼那麼有耐力？我以為你體能普通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想了一下說：「我從國二開始，每天</w:t>
      </w:r>
      <w:r>
        <w:t xml:space="preserve"> 20 </w:t>
      </w:r>
      <w:r>
        <w:rPr>
          <w:rFonts w:hint="eastAsia"/>
        </w:rPr>
        <w:t xml:space="preserve">下伏地挺身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夥伴算了一下：「那不就</w:t>
      </w:r>
      <w:r>
        <w:t xml:space="preserve"> 21,900 </w:t>
      </w:r>
      <w:r>
        <w:rPr>
          <w:rFonts w:hint="eastAsia"/>
        </w:rPr>
        <w:t xml:space="preserve">下了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笑笑沒回答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：21,900</w:t>
      </w:r>
      <w:r>
        <w:t xml:space="preserve"> </w:t>
      </w:r>
      <w:r>
        <w:rPr>
          <w:rFonts w:hint="eastAsia"/>
        </w:rPr>
        <w:t xml:space="preserve">下不算什麼壯舉。一天</w:t>
      </w:r>
      <w:r>
        <w:t xml:space="preserve"> 20 </w:t>
      </w:r>
      <w:r>
        <w:rPr>
          <w:rFonts w:hint="eastAsia"/>
        </w:rPr>
        <w:t xml:space="preserve">下而已。只是</w:t>
      </w:r>
      <w:r>
        <w:rPr>
          <w:rFonts w:hint="eastAsia"/>
          <w:b/>
          <w:bCs/>
        </w:rPr>
        <w:t xml:space="preserve">每天</w:t>
      </w:r>
      <w:r>
        <w:rPr>
          <w:rFonts w:hint="eastAsia"/>
        </w:rPr>
        <w:t xml:space="preserve">都做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準備」對他來說，不是某次活動前的衝刺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是三年的睡前五分鐘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回家後他繼續做了當天的</w:t>
      </w:r>
      <w:r>
        <w:t xml:space="preserve"> 20 </w:t>
      </w:r>
      <w:r>
        <w:rPr>
          <w:rFonts w:hint="eastAsia"/>
        </w:rPr>
        <w:t xml:space="preserve">下。今天累，但還是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知道——今天的</w:t>
      </w:r>
      <w:r>
        <w:t xml:space="preserve"> 20 </w:t>
      </w:r>
      <w:r>
        <w:rPr>
          <w:rFonts w:hint="eastAsia"/>
        </w:rPr>
        <w:t xml:space="preserve">下對體能影響不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</w:t>
      </w:r>
      <w:r>
        <w:rPr>
          <w:rFonts w:hint="eastAsia"/>
          <w:b/>
          <w:bCs/>
        </w:rPr>
        <w:t xml:space="preserve">「每天都做」這件事，已經不只是體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是</w:t>
      </w:r>
      <w:r>
        <w:rPr>
          <w:rFonts w:hint="eastAsia"/>
          <w:b/>
          <w:bCs/>
        </w:rPr>
        <w:t xml:space="preserve">讓自己變成一種人</w:t>
      </w:r>
      <w:r>
        <w:t xml:space="preserve">。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那種會在每天的小事上守承諾的人。</w:t>
      </w:r>
      <w:r>
        <w:t xml:space="preserve">」</w:t>
      </w:r>
    </w:p>
    <w:bookmarkEnd w:id="50"/>
    <w:bookmarkStart w:id="51" w:name="六童軍精神隱喻寓言"/>
    <w:p>
      <w:pPr>
        <w:pStyle w:val="Heading2"/>
      </w:pPr>
      <w:r>
        <w:rPr>
          <w:rFonts w:hint="eastAsia"/>
        </w:rPr>
        <w:t xml:space="preserve">六、</w:t>
      </w:r>
      <w:r>
        <w:rPr>
          <w:rFonts w:hint="eastAsia"/>
        </w:rPr>
        <w:t xml:space="preserve">童軍精神隱喻寓言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節收錄寓言形式的童軍精神故事。不是事件記述，而是用比喻或場景傳達抽象精神。適合營火夜話、晚禱集會的素材。</w:t>
      </w:r>
    </w:p>
    <w:bookmarkEnd w:id="51"/>
    <w:bookmarkStart w:id="52" w:name="一那盞營燈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那盞營燈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小隊精神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友愛的</w:t>
      </w:r>
      <w:r>
        <w:rPr>
          <w:rFonts w:hint="eastAsia"/>
        </w:rPr>
        <w:t xml:space="preserve">」——童軍規律第</w:t>
      </w:r>
      <w:r>
        <w:t xml:space="preserve"> 4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露營，每個小隊配了一盞營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隊長阿翔在第一晚就發現他們的燈比別隊暗。他檢查了一下，發現是電池快沒電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問題是，他們不能換電池。備用電池有限，要留給其他可能更需要的小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想了一下，把燈從營柱的高處拿下來，放到隊伍中央的桌子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們每個人靠近一點。」他說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他隊員圍過來。原本散開的圈子收成一個小圓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盞昏暗的營燈在中央，只能照亮每個人的臉，看不到帳棚的邊緣。但那一晚，這個小隊聊了很多話。聊家裡的事、聊高三的志願、聊喜歡的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夥伴笑說：「我們的光雖然不亮，但我們離得更近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沒說什麼，但他心裡記住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精神不是每個人都要當最亮的那盞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是當燈不夠亮的時候，</w:t>
      </w:r>
      <w:r>
        <w:rPr>
          <w:rFonts w:hint="eastAsia"/>
          <w:b/>
          <w:bCs/>
        </w:rPr>
        <w:t xml:space="preserve">大家願意靠近一點，互相照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整個小隊就是那盞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個人都是其中的一點光。</w:t>
      </w:r>
    </w:p>
    <w:bookmarkEnd w:id="52"/>
    <w:bookmarkStart w:id="53" w:name="二一個結與另一個結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一個結，與另一個結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傳承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忠孝的</w:t>
      </w:r>
      <w:r>
        <w:rPr>
          <w:rFonts w:hint="eastAsia"/>
        </w:rPr>
        <w:t xml:space="preserve">」——童軍規律第</w:t>
      </w:r>
      <w:r>
        <w:t xml:space="preserve"> 2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木章服務員老陳的領巾上有兩顆木珠，是</w:t>
      </w:r>
      <w:r>
        <w:t xml:space="preserve"> 25 </w:t>
      </w:r>
      <w:r>
        <w:rPr>
          <w:rFonts w:hint="eastAsia"/>
        </w:rPr>
        <w:t xml:space="preserve">年前在吉爾威爾拿到的。皮繩磨得發亮，邊緣已經出現細小的裂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在某次團集會上，要把那條舊領巾傳給接手的副團長慧君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雙手抗著：「老師，您留著用就好。我自己有新的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陳搖搖頭。他把那條磨白的皮繩輕輕放在桌上，兩顆小木珠靜靜地躺著，看起來不起眼，但仔細看會發現珠面有細微的紋路——那是</w:t>
      </w:r>
      <w:r>
        <w:t xml:space="preserve"> 25 </w:t>
      </w:r>
      <w:r>
        <w:rPr>
          <w:rFonts w:hint="eastAsia"/>
        </w:rPr>
        <w:t xml:space="preserve">年裡每天綁解、每天進出汗水、每天從一個服務員的脖子轉到另一個任務的痕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這條皮繩上的兩顆珠子，」老陳說，「不是我的。」</w:t>
      </w:r>
    </w:p>
    <w:p>
      <w:pPr>
        <w:pStyle w:val="BodyText"/>
      </w:pPr>
      <w:r>
        <w:t xml:space="preserve">　　「1888 </w:t>
      </w:r>
      <w:r>
        <w:rPr>
          <w:rFonts w:hint="eastAsia"/>
        </w:rPr>
        <w:t xml:space="preserve">年，B-P</w:t>
      </w:r>
      <w:r>
        <w:t xml:space="preserve"> </w:t>
      </w:r>
      <w:r>
        <w:rPr>
          <w:rFonts w:hint="eastAsia"/>
        </w:rPr>
        <w:t xml:space="preserve">從一位祖魯國王那裡得到一條</w:t>
      </w:r>
      <w:r>
        <w:t xml:space="preserve"> 1,000 </w:t>
      </w:r>
      <w:r>
        <w:rPr>
          <w:rFonts w:hint="eastAsia"/>
        </w:rPr>
        <w:t xml:space="preserve">顆木珠的項鍊。」</w:t>
      </w:r>
    </w:p>
    <w:p>
      <w:pPr>
        <w:pStyle w:val="BodyText"/>
      </w:pPr>
      <w:r>
        <w:t xml:space="preserve">　　「1919 </w:t>
      </w:r>
      <w:r>
        <w:rPr>
          <w:rFonts w:hint="eastAsia"/>
        </w:rPr>
        <w:t xml:space="preserve">年，B-P</w:t>
      </w:r>
      <w:r>
        <w:t xml:space="preserve"> </w:t>
      </w:r>
      <w:r>
        <w:rPr>
          <w:rFonts w:hint="eastAsia"/>
        </w:rPr>
        <w:t xml:space="preserve">在英國吉爾威爾，把第一期</w:t>
      </w:r>
      <w:r>
        <w:t xml:space="preserve"> 18 </w:t>
      </w:r>
      <w:r>
        <w:rPr>
          <w:rFonts w:hint="eastAsia"/>
        </w:rPr>
        <w:t xml:space="preserve">個服務員每人發兩顆。」</w:t>
      </w:r>
    </w:p>
    <w:p>
      <w:pPr>
        <w:pStyle w:val="BodyText"/>
      </w:pPr>
      <w:r>
        <w:t xml:space="preserve">　　「100 </w:t>
      </w:r>
      <w:r>
        <w:rPr>
          <w:rFonts w:hint="eastAsia"/>
        </w:rPr>
        <w:t xml:space="preserve">年了，」老陳說，「這些珠子從一個服務員傳到另一個服務員，從一個國家傳到另一個國家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手上的這兩顆，在我之前已經有過好幾位主人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只是</w:t>
      </w:r>
      <w:r>
        <w:rPr>
          <w:rFonts w:hint="eastAsia"/>
          <w:b/>
          <w:bCs/>
        </w:rPr>
        <w:t xml:space="preserve">暫時持有它的人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沉默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陳把皮繩遞過去：「現在輪到你暫時持有它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雙手接過。皮繩很輕。兩顆珠子加起來不到</w:t>
      </w:r>
      <w:r>
        <w:t xml:space="preserve"> 5 </w:t>
      </w:r>
      <w:r>
        <w:rPr>
          <w:rFonts w:hint="eastAsia"/>
        </w:rPr>
        <w:t xml:space="preserve">公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她知道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接到手裡的，不是</w:t>
      </w:r>
      <w:r>
        <w:t xml:space="preserve"> 5 </w:t>
      </w:r>
      <w:r>
        <w:rPr>
          <w:rFonts w:hint="eastAsia"/>
        </w:rPr>
        <w:t xml:space="preserve">公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是</w:t>
      </w:r>
      <w:r>
        <w:t xml:space="preserve"> 1888 </w:t>
      </w:r>
      <w:r>
        <w:rPr>
          <w:rFonts w:hint="eastAsia"/>
        </w:rPr>
        <w:t xml:space="preserve">年的非洲、是</w:t>
      </w:r>
      <w:r>
        <w:t xml:space="preserve"> 1919 </w:t>
      </w:r>
      <w:r>
        <w:rPr>
          <w:rFonts w:hint="eastAsia"/>
        </w:rPr>
        <w:t xml:space="preserve">年的吉爾威爾、是</w:t>
      </w:r>
      <w:r>
        <w:t xml:space="preserve"> 25 </w:t>
      </w:r>
      <w:r>
        <w:rPr>
          <w:rFonts w:hint="eastAsia"/>
        </w:rPr>
        <w:t xml:space="preserve">年前的老陳、是無數個她不認識但都是夥伴的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條皮繩的下一段路，正在開始。</w:t>
      </w:r>
    </w:p>
    <w:bookmarkEnd w:id="53"/>
    <w:bookmarkStart w:id="54" w:name="三蘆葦與橡樹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蘆葦與橡樹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規律的本質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…</w:t>
      </w:r>
      <w:r>
        <w:rPr>
          <w:rFonts w:hint="eastAsia"/>
        </w:rPr>
        <w:t xml:space="preserve">」——童軍規律</w:t>
      </w:r>
      <w:r>
        <w:t xml:space="preserve"> 12 </w:t>
      </w:r>
      <w:r>
        <w:rPr>
          <w:rFonts w:hint="eastAsia"/>
        </w:rPr>
        <w:t xml:space="preserve">條的整體精神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剛升上童軍階段，覺得規律很多。12</w:t>
      </w:r>
      <w:r>
        <w:t xml:space="preserve"> </w:t>
      </w:r>
      <w:r>
        <w:rPr>
          <w:rFonts w:hint="eastAsia"/>
        </w:rPr>
        <w:t xml:space="preserve">條，背都來不及。她私下問團長：「為什麼童軍要那麼多規律？感覺像被綁住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團長正在收營具。他停下手裡的動作，指了指遠處山坡：「妳看那棵橡樹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順著他指的方向看。一棵高大的橡樹孤獨地立在山頂，主幹粗壯，看起來最堅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然後呢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團長又指向溪邊：「再看那一片蘆葦。細細的，看起來最弱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看著那一片在風裡搖晃的蘆葦，彎了又彎，幾乎要倒，但風一過去就直起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結果颱風來時，」團長說，「橡樹會被吹斷。蘆葦只是彎下又站起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想了一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團長慢慢說：「</w:t>
      </w:r>
      <w:r>
        <w:rPr>
          <w:rFonts w:hint="eastAsia"/>
          <w:b/>
          <w:bCs/>
        </w:rPr>
        <w:t xml:space="preserve">規律不是綁住你的繩子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是讓你在風來的時候，彎得下，又起得來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看著遠處那片蘆葦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規律</w:t>
      </w:r>
      <w:r>
        <w:t xml:space="preserve"> 12 </w:t>
      </w:r>
      <w:r>
        <w:rPr>
          <w:rFonts w:hint="eastAsia"/>
        </w:rPr>
        <w:t xml:space="preserve">條——誠實、忠孝、助人、友愛、有禮、公德、勇敢、勤儉、整潔、快樂、純潔、公平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原來那不是</w:t>
      </w:r>
      <w:r>
        <w:t xml:space="preserve"> 12 </w:t>
      </w:r>
      <w:r>
        <w:rPr>
          <w:rFonts w:hint="eastAsia"/>
        </w:rPr>
        <w:t xml:space="preserve">個禁令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是</w:t>
      </w:r>
      <w:r>
        <w:t xml:space="preserve"> 12 </w:t>
      </w:r>
      <w:r>
        <w:rPr>
          <w:rFonts w:hint="eastAsia"/>
        </w:rPr>
        <w:t xml:space="preserve">個讓她在生命中遇到風時，能夠彎下又站起來的方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家路上她背著包包，背包鼓鼓地撞著背。12</w:t>
      </w:r>
      <w:r>
        <w:t xml:space="preserve"> </w:t>
      </w:r>
      <w:r>
        <w:rPr>
          <w:rFonts w:hint="eastAsia"/>
        </w:rPr>
        <w:t xml:space="preserve">條規律也鼓鼓地裝在心裡，不再讓她覺得重，只覺得自己有了什麼東西。</w:t>
      </w:r>
    </w:p>
    <w:bookmarkEnd w:id="54"/>
    <w:bookmarkStart w:id="55" w:name="四地圖上的紅點"/>
    <w:p>
      <w:pPr>
        <w:pStyle w:val="Heading3"/>
      </w:pPr>
      <w:r>
        <w:rPr>
          <w:rFonts w:hint="eastAsia"/>
        </w:rPr>
        <w:t xml:space="preserve">（四）</w:t>
      </w:r>
      <w:r>
        <w:rPr>
          <w:rFonts w:hint="eastAsia"/>
        </w:rPr>
        <w:t xml:space="preserve">地圖上的紅點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方向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指南針上的指北箭頭</w:t>
      </w:r>
      <w:r>
        <w:t xml:space="preserve">」——B-P </w:t>
      </w:r>
      <w:r>
        <w:rPr>
          <w:rFonts w:hint="eastAsia"/>
        </w:rPr>
        <w:t xml:space="preserve">對童軍徽的詮釋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第一次拿到</w:t>
      </w:r>
      <w:r>
        <w:t xml:space="preserve"> 1:25000 </w:t>
      </w:r>
      <w:r>
        <w:rPr>
          <w:rFonts w:hint="eastAsia"/>
        </w:rPr>
        <w:t xml:space="preserve">的等高線圖，攤開在桌上，看起來像一張全是線的紙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看不懂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團長坐在他旁邊，把指北針放到地圖上：「我教你一個方法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要先看地圖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先看你站的地方。」團長指向窗外：「外面那條路、那座山、那條河——把它們在地圖上找出來，畫一個紅點。那是你現在在的地方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對照了十分鐘，畫了一個紅點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然後看你想去的地方。」團長指向遠處山頭：「那裡是合歡北峰。在地圖上找它，畫一個紅點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又找了五分鐘，畫了第二個紅點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現在，」團長說，「</w:t>
      </w:r>
      <w:r>
        <w:rPr>
          <w:rFonts w:hint="eastAsia"/>
          <w:b/>
          <w:bCs/>
        </w:rPr>
        <w:t xml:space="preserve">中間怎麼走，再回來看地圖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要先看地圖選最近的路。要先看兩個紅點，看你</w:t>
      </w:r>
      <w:r>
        <w:rPr>
          <w:rFonts w:hint="eastAsia"/>
          <w:b/>
          <w:bCs/>
        </w:rPr>
        <w:t xml:space="preserve">從哪裡來，要往哪裡去</w:t>
      </w:r>
      <w:r>
        <w:rPr>
          <w:rFonts w:hint="eastAsia"/>
        </w:rPr>
        <w:t xml:space="preserve">。然後再看中間有什麼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那天下午學會了等高線圖。但他學會的不只是這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多年以後，他離開童軍團，進了大學，進了職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些迷惘的夜晚——不知道讀什麼科系、不知道做什麼工作、不知道愛誰、不知道未來——他常常想起那一個下午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不要先看地圖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先看你站的地方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再看你想去的地方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中間的路，再慢慢規劃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方法裡有一句話：「童軍是指南針上的指北箭頭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不是地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是</w:t>
      </w:r>
      <w:r>
        <w:rPr>
          <w:rFonts w:hint="eastAsia"/>
          <w:b/>
          <w:bCs/>
        </w:rPr>
        <w:t xml:space="preserve">方向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一個迷路的人都需要方向，不是一條路。</w:t>
      </w:r>
    </w:p>
    <w:bookmarkEnd w:id="55"/>
    <w:bookmarkStart w:id="56" w:name="五迦尸國王與大白香象"/>
    <w:p>
      <w:pPr>
        <w:pStyle w:val="Heading3"/>
      </w:pPr>
      <w:r>
        <w:rPr>
          <w:rFonts w:hint="eastAsia"/>
        </w:rPr>
        <w:t xml:space="preserve">（五）</w:t>
      </w:r>
      <w:r>
        <w:rPr>
          <w:rFonts w:hint="eastAsia"/>
        </w:rPr>
        <w:t xml:space="preserve">迦尸國王與大白香象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忠孝（佛經改編）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忠孝的</w:t>
      </w:r>
      <w:r>
        <w:rPr>
          <w:rFonts w:hint="eastAsia"/>
        </w:rPr>
        <w:t xml:space="preserve">」——童軍規律第</w:t>
      </w:r>
      <w:r>
        <w:t xml:space="preserve"> 2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古時候，印度有兩個國王。迦尸國王因為國力不強，屢屢敗在比提醯王手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比提醯王有一隻力大無窮的香象，在戰場上幾乎無人能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迦尸王為了一雪前恥，對全國頒布命令：「</w:t>
      </w:r>
      <w:r>
        <w:rPr>
          <w:rFonts w:hint="eastAsia"/>
          <w:b/>
          <w:bCs/>
        </w:rPr>
        <w:t xml:space="preserve">誰能為我抓到一隻強壯的香象，必有重賞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時山中住著一隻巨大的白香象，被獵人發現了。國王立刻派軍隊上山圍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奇怪的是——這隻力氣足以撕碎軍隊的大象，竟然沒有反抗。牠溫馴地讓人帶下山，進了王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迦尸王得到這頭白香象，高興得不得了。為牠建了豪華的象舍，舖了最柔軟的毯子，送上最好的飼料、飲水，甚至請樂師為牠彈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白香象不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天、兩天、三天。牠看著食物，眼神黯淡，不發一聲，只是不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迦尸王著急了，親自走進象舍問牠：「我給你的待遇是國中最好的。為什麼你不吃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白香象開口說話——在那個古老的故事裡，神聖的香象是會說話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牠說：「我的父母年紀老了，住在山裡。他們的眼睛瞎了，無法自己找水草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被你們帶下山的這幾天，他們沒人照顧。想到他們飢餓的樣子，我吃不下任何東西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大王，請放我回山中孝養父母。等他們將來自然老死了，我會主動回來，為你效命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迦尸王聽完，沉默良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隻被視為財寶的香象，寧願絕食也要回去照顧瞎眼的老父老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而我們呢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迦尸王下令放白香象回山。同時頒布全國律令：「</w:t>
      </w:r>
      <w:r>
        <w:rPr>
          <w:rFonts w:hint="eastAsia"/>
          <w:b/>
          <w:bCs/>
        </w:rPr>
        <w:t xml:space="preserve">所有國民都要孝養父母。不孝者，重罪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幾年以後，老象自然往生了。白香象信守諾言，主動回到王宮。迦尸王要派牠攻打比提醯國，牠卻反而勸國王求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最後，兩國因為一隻香象而化解了仇怨，兩國人民從此安居樂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故事很長，但其中最深的一句話是白香象那一句——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我吃不下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因為我父母還沒吃。</w:t>
      </w:r>
      <w:r>
        <w:t xml:space="preserve">」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改編自佛教典籍中的「香象孝親」故事，類似題材見於《六度集經》《本生經》（Jataka</w:t>
      </w:r>
      <w:r>
        <w:t xml:space="preserve"> </w:t>
      </w:r>
      <w:r>
        <w:rPr>
          <w:rFonts w:hint="eastAsia"/>
        </w:rPr>
        <w:t xml:space="preserve">Tales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參考自新北市忠義國小體育教師整理之童軍故事集：</w:t>
      </w:r>
      <w:hyperlink r:id="rId22">
        <w:r>
          <w:rPr>
            <w:rStyle w:val="Hyperlink"/>
          </w:rPr>
          <w:t xml:space="preserve">web.ghes.ntpc.edu.tw/ghes_data/pricipal/phyteach/wolf/story.htm</w:t>
        </w:r>
      </w:hyperlink>
    </w:p>
    <w:bookmarkEnd w:id="56"/>
    <w:bookmarkStart w:id="57" w:name="六美濃國的酒泉"/>
    <w:p>
      <w:pPr>
        <w:pStyle w:val="Heading3"/>
      </w:pPr>
      <w:r>
        <w:rPr>
          <w:rFonts w:hint="eastAsia"/>
        </w:rPr>
        <w:t xml:space="preserve">（六）</w:t>
      </w:r>
      <w:r>
        <w:rPr>
          <w:rFonts w:hint="eastAsia"/>
        </w:rPr>
        <w:t xml:space="preserve">美濃國的酒泉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孝順（日本民間故事改編）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忠孝的</w:t>
      </w:r>
      <w:r>
        <w:rPr>
          <w:rFonts w:hint="eastAsia"/>
        </w:rPr>
        <w:t xml:space="preserve">」——童軍規律第</w:t>
      </w:r>
      <w:r>
        <w:t xml:space="preserve"> 2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古時候日本美濃國有一個年輕人。母親在他很小時就過世了，家裡只剩他和父親相依為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日子過得很苦，連一頓白米飯都是奢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父親愛喝酒，但家裡連米都買不起，哪有閒錢買酒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天早上年輕人出門上山砍柴，都對父親說同樣的話：「爸，今天我會努力工作，一定買些酒回來。請您再忍一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砍一整天的柴，把柴背到鎮上賣，所換的錢只夠買一頓飯菜。酒，永遠買不起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看著兒子一臉憂愁地回家，父親心疼得說：「孩子，不要煩惱了。酒不喝沒關係。我們現在的生活，已經很好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父親越是這樣安慰，兒子心裡越難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第二天天還沒亮，年輕人就上山了。他比平常更賣力地砍柴，直到傍晚，柴量是平日的兩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這樣應該夠買一壺酒了。」他高興地揹起木柴下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天色已暗，路又難走。走著走著，他踩空一塊石頭，</w:t>
      </w:r>
      <w:r>
        <w:rPr>
          <w:rFonts w:hint="eastAsia"/>
          <w:b/>
          <w:bCs/>
        </w:rPr>
        <w:t xml:space="preserve">滑下了山谷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他朦朦朧朧醒來時，聽見附近有水聲。他撐著痠痛的身體，循著聲音走過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懸崖邊，他看見一條小瀑布——水質清澈，從岩縫間流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口渴，彎腰捧起一口水送進嘴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愣住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不是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是</w:t>
      </w:r>
      <w:r>
        <w:rPr>
          <w:rFonts w:hint="eastAsia"/>
          <w:b/>
          <w:bCs/>
        </w:rPr>
        <w:t xml:space="preserve">酒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而且是上等的好酒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不敢相信，又喝了一口。再一口。是酒，沒有錯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從腰間取下空葫蘆，把瀑布的酒裝滿，連夜下山回家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到家，父親看見他滿身污泥又一身傷，心疼地問：「你怎麼了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年輕人卻笑著拿出葫蘆：「爸，我今天發現了一條神奇的瀑布。您先喝喝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父親半信半疑，倒了一杯。送到嘴邊——是酒。是上等的好酒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端著酒杯，看著渾身是傷的兒子，眼淚掉了下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孩子，這一定是你的孝心感動了上天，才會賜給我們這份禮物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從那天起，年輕人每天去那條瀑布取酒。父親每天都有酒喝。他原本長年的駝背，竟然慢慢變直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件事傳到了美濃國的君主耳裡。君主召見年輕人，當面表揚他：「</w:t>
      </w:r>
      <w:r>
        <w:rPr>
          <w:rFonts w:hint="eastAsia"/>
          <w:b/>
          <w:bCs/>
        </w:rPr>
        <w:t xml:space="preserve">你的孝心感動了天地。一個讓父親喝上酒的人，比征服一片土地的人更值得敬重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日本人後來把那條瀑布稱為「</w:t>
      </w:r>
      <w:r>
        <w:rPr>
          <w:rFonts w:hint="eastAsia"/>
          <w:b/>
          <w:bCs/>
        </w:rPr>
        <w:t xml:space="preserve">養老瀧</w:t>
      </w:r>
      <w:r>
        <w:rPr>
          <w:rFonts w:hint="eastAsia"/>
        </w:rPr>
        <w:t xml:space="preserve">」（やすろうのたき）。岐阜縣養老郡至今仍有這條瀑布，是日本人耳熟能詳的孝行故事的發源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故事的重點不在那條神奇的瀑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是</w:t>
      </w:r>
      <w:r>
        <w:rPr>
          <w:rFonts w:hint="eastAsia"/>
          <w:b/>
          <w:bCs/>
        </w:rPr>
        <w:t xml:space="preserve">那個願意每天上山，為父親拼命砍柴的年輕人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個瀑布，只是上天對他孝心的一個回應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改編自日本民間故事「</w:t>
      </w:r>
      <w:r>
        <w:rPr>
          <w:rFonts w:hint="eastAsia"/>
          <w:b/>
          <w:bCs/>
        </w:rPr>
        <w:t xml:space="preserve">養老瀧（養老の滝）</w:t>
      </w:r>
      <w:r>
        <w:rPr>
          <w:rFonts w:hint="eastAsia"/>
        </w:rPr>
        <w:t xml:space="preserve">」傳說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岐阜縣養老郡（現在的養老町）流傳的孝行故事，文獻可追溯至《古事記》與奈良時代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參考自新北市忠義國小體育教師整理之童軍故事集：</w:t>
      </w:r>
      <w:hyperlink r:id="rId22">
        <w:r>
          <w:rPr>
            <w:rStyle w:val="Hyperlink"/>
          </w:rPr>
          <w:t xml:space="preserve">web.ghes.ntpc.edu.tw/ghes_data/pricipal/phyteach/wolf/story.htm</w:t>
        </w:r>
      </w:hyperlink>
    </w:p>
    <w:bookmarkEnd w:id="57"/>
    <w:bookmarkStart w:id="58" w:name="七商人與漁夫"/>
    <w:p>
      <w:pPr>
        <w:pStyle w:val="Heading3"/>
      </w:pPr>
      <w:r>
        <w:rPr>
          <w:rFonts w:hint="eastAsia"/>
        </w:rPr>
        <w:t xml:space="preserve">（七）</w:t>
      </w:r>
      <w:r>
        <w:rPr>
          <w:rFonts w:hint="eastAsia"/>
        </w:rPr>
        <w:t xml:space="preserve">商人與漁夫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守信（民間故事改編）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誠實的</w:t>
      </w:r>
      <w:r>
        <w:rPr>
          <w:rFonts w:hint="eastAsia"/>
        </w:rPr>
        <w:t xml:space="preserve">」——童軍規律第</w:t>
      </w:r>
      <w:r>
        <w:t xml:space="preserve"> 1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從前有一個商人。他做的是長途生意，常常坐船渡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，船行到江中時遇上大風浪。船承受不住，翻了。商人落入水中，緊緊抓著一根斷裂的木頭，在水面上載浮載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艘小船從遠處靠近——是一位漁夫，正在江上捕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商人看見救星，拼命揮手大喊：「救命！我是富商！只要你救我上岸，</w:t>
      </w:r>
      <w:r>
        <w:rPr>
          <w:rFonts w:hint="eastAsia"/>
          <w:b/>
          <w:bCs/>
        </w:rPr>
        <w:t xml:space="preserve">我給你一百兩黃金！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漁夫立刻把船划過去，冒著風浪把商人拉上船，划回岸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商人上岸之後，從懷裡掏出一個小錢袋，遞給漁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漁夫打開一看——只有</w:t>
      </w:r>
      <w:r>
        <w:rPr>
          <w:rFonts w:hint="eastAsia"/>
          <w:b/>
          <w:bCs/>
        </w:rPr>
        <w:t xml:space="preserve">十兩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等等，」漁夫說，「您剛剛在水裡答應的是一百兩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商人臉色一變，不屑地說：「你不過是個打魚的。一天能賺多少錢？一下子拿到十兩，你還嫌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漁夫站在原地，看著商人的臉。他想了一下，什麼也沒說，把那十兩接過來，划船離開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幾年過去。商人繼續做他的長途生意，以為早就忘了那件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天，商人又坐船渡江。這次的船觸了礁，又翻了。商人又落入水中，又緊抓著一根木頭，又在水面上掙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向四周大喊救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遠處又有一艘漁船。上面，正是當年那位漁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商人認出他，驚喜地大喊：「老兄！是我！快來救我！這次我給你一千兩！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漁夫的船划近了一些，但沒有下來救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岸邊有人對漁夫喊：「你會划船又會游泳，怎麼不去救他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漁夫平靜地說：「</w:t>
      </w:r>
      <w:r>
        <w:rPr>
          <w:rFonts w:hint="eastAsia"/>
          <w:b/>
          <w:bCs/>
        </w:rPr>
        <w:t xml:space="preserve">他就是當年答應給錢又不給的那個人。我才不要救他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江水推著商人，把他推得越來越遠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漁夫坐在船上，冷冷地看著。看著一個沒有信用的人，</w:t>
      </w:r>
      <w:r>
        <w:rPr>
          <w:rFonts w:hint="eastAsia"/>
          <w:b/>
          <w:bCs/>
        </w:rPr>
        <w:t xml:space="preserve">沈下水底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故事說到這裡，人們常常會問：「漁夫不救他，是不是太狠心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或許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更重要的問題是——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商人為什麼會落到沒人願意救他的地步？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年那一百兩，他付得起，但選擇不付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年那十兩，看起來他賺到了，但他失去的是更大的東西——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下次需要被救的時候，還有沒有人，願意伸手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諾言裡那一句「</w:t>
      </w:r>
      <w:r>
        <w:rPr>
          <w:rFonts w:hint="eastAsia"/>
          <w:b/>
          <w:bCs/>
        </w:rPr>
        <w:t xml:space="preserve">憑我的榮譽</w:t>
      </w:r>
      <w:r>
        <w:rPr>
          <w:rFonts w:hint="eastAsia"/>
        </w:rPr>
        <w:t xml:space="preserve">」，不是什麼華麗的儀式辭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它是一個人能不能在</w:t>
      </w:r>
      <w:r>
        <w:rPr>
          <w:rFonts w:hint="eastAsia"/>
          <w:b/>
          <w:bCs/>
        </w:rPr>
        <w:t xml:space="preserve">沒人記得、沒人逼迫、沒人證明</w:t>
      </w:r>
      <w:r>
        <w:rPr>
          <w:rFonts w:hint="eastAsia"/>
        </w:rPr>
        <w:t xml:space="preserve">的時候，依然守住自己當年答應的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因為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總有一天，你會再次落入水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一天，會不會有人願意救你，取決於你今天，是不是那種值得被救的人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改編自中國民間故事，類似題材見於《伊索寓言》「狼來了」、明清小說中守信主題故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參考自新北市忠義國小體育教師整理之童軍故事集：</w:t>
      </w:r>
      <w:hyperlink r:id="rId22">
        <w:r>
          <w:rPr>
            <w:rStyle w:val="Hyperlink"/>
          </w:rPr>
          <w:t xml:space="preserve">web.ghes.ntpc.edu.tw/ghes_data/pricipal/phyteach/wolf/story.htm</w:t>
        </w:r>
      </w:hyperlink>
    </w:p>
    <w:bookmarkEnd w:id="58"/>
    <w:bookmarkStart w:id="59" w:name="七服務員的故事"/>
    <w:p>
      <w:pPr>
        <w:pStyle w:val="Heading2"/>
      </w:pPr>
      <w:r>
        <w:rPr>
          <w:rFonts w:hint="eastAsia"/>
        </w:rPr>
        <w:t xml:space="preserve">七、</w:t>
      </w:r>
      <w:r>
        <w:rPr>
          <w:rFonts w:hint="eastAsia"/>
        </w:rPr>
        <w:t xml:space="preserve">服務員的故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節收錄成年服務員的情境故事，反映「成人支持」「身教」「傳承」等面向。適合服務員訓練、木章課程的引導素材。</w:t>
      </w:r>
    </w:p>
    <w:bookmarkEnd w:id="59"/>
    <w:bookmarkStart w:id="60" w:name="一忍住不出手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忍住不出手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成人支持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成人支持</w:t>
      </w:r>
      <w:r>
        <w:rPr>
          <w:rFonts w:hint="eastAsia"/>
        </w:rPr>
        <w:t xml:space="preserve">」——童軍方法第</w:t>
      </w:r>
      <w:r>
        <w:t xml:space="preserve"> 7 </w:t>
      </w:r>
      <w:r>
        <w:rPr>
          <w:rFonts w:hint="eastAsia"/>
        </w:rPr>
        <w:t xml:space="preserve">要素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副團長慧君坐在小隊聚會場地的角落看書，手裡是一本《Aids</w:t>
      </w:r>
      <w:r>
        <w:t xml:space="preserve"> to Scoutmastership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實她沒有真的在看。她的注意力全在另一邊——新任小隊長阿凱正在主持一場小隊會議，討論下個月的服務活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主持得不好。他語無倫次。某個小隊員打斷他，他完全亂了陣腳。討論一個議題拖了</w:t>
      </w:r>
      <w:r>
        <w:t xml:space="preserve"> 40 </w:t>
      </w:r>
      <w:r>
        <w:rPr>
          <w:rFonts w:hint="eastAsia"/>
        </w:rPr>
        <w:t xml:space="preserve">分鐘，沒有結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副團長的手指在書頁上捏了又放，放了又捏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想：「我下去</w:t>
      </w:r>
      <w:r>
        <w:t xml:space="preserve"> 5 </w:t>
      </w:r>
      <w:r>
        <w:rPr>
          <w:rFonts w:hint="eastAsia"/>
        </w:rPr>
        <w:t xml:space="preserve">分鐘就能搞定。」「就提示他列議程、規定發言順序、限制每段時間。」「他就不會這麼挫折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下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繼續坐在角落，看書，偶爾抬頭。阿凱越來越紅，越來越緊張。小隊員開始無聊，有人偷滑手機。時間繼續走。</w:t>
      </w:r>
    </w:p>
    <w:p>
      <w:pPr>
        <w:pStyle w:val="BodyText"/>
      </w:pPr>
      <w:r>
        <w:t xml:space="preserve">　　45 </w:t>
      </w:r>
      <w:r>
        <w:rPr>
          <w:rFonts w:hint="eastAsia"/>
        </w:rPr>
        <w:t xml:space="preserve">分鐘的時候，阿凱勉強敲定了一個結論。不是最好的結論，但有結論。他宣佈散會，臉上汗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隊員陸續離開後，慧君才放下書，走過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今天有什麼想跟我聊嗎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低著頭：「我搞不定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哪裡搞不定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控制不了討論的節奏。我以為我準備好了，但一開始就被打亂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沒說「沒關係」「下次會更好」這種空話。她說：「下次試試先寫議程，每個議題給時間限制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那你今天，已經做到一件事——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抬頭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你撐到了結論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很多新小隊長第一次主持會議，撐不到</w:t>
      </w:r>
      <w:r>
        <w:t xml:space="preserve"> 20 </w:t>
      </w:r>
      <w:r>
        <w:rPr>
          <w:rFonts w:hint="eastAsia"/>
        </w:rPr>
        <w:t xml:space="preserve">分鐘就放棄了。你撐到</w:t>
      </w:r>
      <w:r>
        <w:t xml:space="preserve"> 45 </w:t>
      </w:r>
      <w:r>
        <w:rPr>
          <w:rFonts w:hint="eastAsia"/>
        </w:rPr>
        <w:t xml:space="preserve">分鐘，還勉強得出結論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這不是失敗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沉默了一會，然後說：「我以為您剛剛會下來幫我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笑了：「</w:t>
      </w:r>
      <w:r>
        <w:rPr>
          <w:rFonts w:hint="eastAsia"/>
          <w:b/>
          <w:bCs/>
        </w:rPr>
        <w:t xml:space="preserve">我下去就是搶走你的成長機會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選擇坐在角落，是因為今晚你在學一件事——</w:t>
      </w:r>
      <w:r>
        <w:rPr>
          <w:rFonts w:hint="eastAsia"/>
          <w:b/>
          <w:bCs/>
        </w:rPr>
        <w:t xml:space="preserve">『主持會議』這件事，只能在主持會議的過程裡學會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三個月後，阿凱主持得最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不知道——那三個月裡，副團長慧君忍住沒有出手介入至少</w:t>
      </w:r>
      <w:r>
        <w:t xml:space="preserve"> 20 </w:t>
      </w:r>
      <w:r>
        <w:rPr>
          <w:rFonts w:hint="eastAsia"/>
        </w:rPr>
        <w:t xml:space="preserve">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成人支持，不是「教得多好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是</w:t>
      </w:r>
      <w:r>
        <w:rPr>
          <w:rFonts w:hint="eastAsia"/>
          <w:b/>
          <w:bCs/>
        </w:rPr>
        <w:t xml:space="preserve">能不能讓青少年自己長出能力。</w:t>
      </w:r>
    </w:p>
    <w:bookmarkEnd w:id="60"/>
    <w:bookmarkStart w:id="61" w:name="二那杯沒喝完的咖啡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那杯沒喝完的咖啡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陪伴的告別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成人支持</w:t>
      </w:r>
      <w:r>
        <w:rPr>
          <w:rFonts w:hint="eastAsia"/>
        </w:rPr>
        <w:t xml:space="preserve">」——童軍方法第</w:t>
      </w:r>
      <w:r>
        <w:t xml:space="preserve"> 7 </w:t>
      </w:r>
      <w:r>
        <w:rPr>
          <w:rFonts w:hint="eastAsia"/>
        </w:rPr>
        <w:t xml:space="preserve">要素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六月的午後，團集會地的屋頂被太陽曬得有點亮。裡面的高三學長們在擺姿勢拍最後的合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團長老周坐在他常坐的那個老位子——靠窗、第三排的角落椅。手裡那杯咖啡是早上沖的，已經放涼了。他喝了兩口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走過來：「老師，您怎麼不一起拍照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周抬起頭，他看著那</w:t>
      </w:r>
      <w:r>
        <w:t xml:space="preserve"> 8 </w:t>
      </w:r>
      <w:r>
        <w:rPr>
          <w:rFonts w:hint="eastAsia"/>
        </w:rPr>
        <w:t xml:space="preserve">個少年——阿翔、小恩、小宇、小婷、阿凱、慧君、小婕、雄哥——他從他們國一見到現在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六年前是個瘦瘦的、聲音還會破的小男生。現在站在那裡的，是個</w:t>
      </w:r>
      <w:r>
        <w:t xml:space="preserve"> 18 </w:t>
      </w:r>
      <w:r>
        <w:rPr>
          <w:rFonts w:hint="eastAsia"/>
        </w:rPr>
        <w:t xml:space="preserve">歲的青年，聲音穩，肩膀寬，眼神清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周笑笑：「你們去拍。我看著就好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遲疑了一下，跑回去合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周端著咖啡，靠在椅背上，看著遠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到一件事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服務員</w:t>
      </w:r>
      <w:r>
        <w:t xml:space="preserve"> 20 </w:t>
      </w:r>
      <w:r>
        <w:rPr>
          <w:rFonts w:hint="eastAsia"/>
        </w:rPr>
        <w:t xml:space="preserve">多年了。帶過</w:t>
      </w:r>
      <w:r>
        <w:t xml:space="preserve"> 7 </w:t>
      </w:r>
      <w:r>
        <w:rPr>
          <w:rFonts w:hint="eastAsia"/>
        </w:rPr>
        <w:t xml:space="preserve">屆童軍。每一屆畢業時，他都要面對這個時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而他從來沒習慣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一次，他都會在這個時刻坐下來，讓那杯咖啡放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在心裡對自己說一段話。一段他帶第一屆畢業時，當時的老團長對他說過的話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老周，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你做完了你這部分。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剩下的是他們的人生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你不能跟著他們去大學、去軍隊、去社會、去他們的婚禮、去他們的孩子身邊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你能給他們的，在過去六年裡，已經給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現在，</w:t>
      </w:r>
      <w:r>
        <w:rPr>
          <w:rFonts w:hint="eastAsia"/>
          <w:b/>
          <w:bCs/>
        </w:rPr>
        <w:t xml:space="preserve">放手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周喝了一口涼掉的咖啡。它沒有變甜，但他不在意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站起來，走過去合照。坐在中間，8</w:t>
      </w:r>
      <w:r>
        <w:t xml:space="preserve"> </w:t>
      </w:r>
      <w:r>
        <w:rPr>
          <w:rFonts w:hint="eastAsia"/>
        </w:rPr>
        <w:t xml:space="preserve">個少年圍著他。快門按下的那一刻，他笑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是一個服務員的笑——帶著一點累、一點驕傲、一點不捨、一點放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合照之後，少年們陸續離開。老周回到那個老位子，把杯子裡剩下的咖啡喝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知道下個月，會有新的國一新生來報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會再坐在這個位子，看他們從不會繫領巾，到六年後可以幫團長拍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就是他做的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老服務員，</w:t>
      </w:r>
      <w:r>
        <w:rPr>
          <w:rFonts w:hint="eastAsia"/>
          <w:b/>
          <w:bCs/>
        </w:rPr>
        <w:t xml:space="preserve">在一杯涼掉的咖啡裡完成的告別。</w:t>
      </w:r>
    </w:p>
    <w:bookmarkEnd w:id="61"/>
    <w:bookmarkStart w:id="62" w:name="三15-年的領巾"/>
    <w:p>
      <w:pPr>
        <w:pStyle w:val="Heading3"/>
      </w:pPr>
      <w:r>
        <w:rPr>
          <w:rFonts w:hint="eastAsia"/>
        </w:rPr>
        <w:t xml:space="preserve">（三）</w:t>
      </w:r>
      <w:r>
        <w:t xml:space="preserve">15 </w:t>
      </w:r>
      <w:r>
        <w:rPr>
          <w:rFonts w:hint="eastAsia"/>
        </w:rPr>
        <w:t xml:space="preserve">年的領巾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傳承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象徵架構</w:t>
      </w:r>
      <w:r>
        <w:rPr>
          <w:rFonts w:hint="eastAsia"/>
        </w:rPr>
        <w:t xml:space="preserve">」——童軍方法第</w:t>
      </w:r>
      <w:r>
        <w:t xml:space="preserve"> 4 </w:t>
      </w:r>
      <w:r>
        <w:rPr>
          <w:rFonts w:hint="eastAsia"/>
        </w:rPr>
        <w:t xml:space="preserve">要素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個童軍團有一條傳承</w:t>
      </w:r>
      <w:r>
        <w:t xml:space="preserve"> 15 </w:t>
      </w:r>
      <w:r>
        <w:rPr>
          <w:rFonts w:hint="eastAsia"/>
        </w:rPr>
        <w:t xml:space="preserve">年的領巾。</w:t>
      </w:r>
    </w:p>
    <w:p>
      <w:pPr>
        <w:pStyle w:val="BodyText"/>
      </w:pPr>
      <w:r>
        <w:t xml:space="preserve">　　15 </w:t>
      </w:r>
      <w:r>
        <w:rPr>
          <w:rFonts w:hint="eastAsia"/>
        </w:rPr>
        <w:t xml:space="preserve">年前，第一任團長在解散離團時，把這條領巾鄭重地交給接手的副團長：「這條領巾陪我帶完五屆童軍。現在交給你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是一條深綠底、灰邊的童軍團領巾。本來顏色鮮明，但</w:t>
      </w:r>
      <w:r>
        <w:t xml:space="preserve"> 15 </w:t>
      </w:r>
      <w:r>
        <w:rPr>
          <w:rFonts w:hint="eastAsia"/>
        </w:rPr>
        <w:t xml:space="preserve">年下來，深綠變淺，灰邊變白。邊角磨得發毛。某些地方有不知道哪一年留下的、洗不掉的小污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小婷接手成為團長時，上一任團長把領巾遞給她。她接過來，攤開在手上看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老師，我可以洗一下嗎？太舊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上一任團長笑了，搖搖頭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你洗了，下一個人就不知道，它經過多少風雨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愣住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仔細看那條領巾——邊角的某個小破洞，是</w:t>
      </w:r>
      <w:r>
        <w:t xml:space="preserve"> 1991 </w:t>
      </w:r>
      <w:r>
        <w:rPr>
          <w:rFonts w:hint="eastAsia"/>
        </w:rPr>
        <w:t xml:space="preserve">年的那場颱風露營留下的；某個淺褐色的污點，是</w:t>
      </w:r>
      <w:r>
        <w:t xml:space="preserve"> 2003 </w:t>
      </w:r>
      <w:r>
        <w:rPr>
          <w:rFonts w:hint="eastAsia"/>
        </w:rPr>
        <w:t xml:space="preserve">年慶祝童軍</w:t>
      </w:r>
      <w:r>
        <w:t xml:space="preserve"> 90 </w:t>
      </w:r>
      <w:r>
        <w:rPr>
          <w:rFonts w:hint="eastAsia"/>
        </w:rPr>
        <w:t xml:space="preserve">週年大露營的咖哩；某個墨水的痕跡，是某次寫感謝卡時不小心點上去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一個痕跡，都是一個故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如果她洗了——所有故事都會褪色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繫上那條磨白的領巾，走進團集會的現場。新進團員看了一下，小聲問：「團長，您的領巾為什麼舊舊的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蹲下身：「因為它已經有</w:t>
      </w:r>
      <w:r>
        <w:t xml:space="preserve"> 15 </w:t>
      </w:r>
      <w:r>
        <w:rPr>
          <w:rFonts w:hint="eastAsia"/>
        </w:rPr>
        <w:t xml:space="preserve">年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在你們之前，已經有</w:t>
      </w:r>
      <w:r>
        <w:t xml:space="preserve"> 60 </w:t>
      </w:r>
      <w:r>
        <w:rPr>
          <w:rFonts w:hint="eastAsia"/>
        </w:rPr>
        <w:t xml:space="preserve">個人也問過我同樣的問題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等你們長大、退團、某天回來看下一屆，這條領巾會更舊、更白、更難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但它會還在。」</w:t>
      </w:r>
    </w:p>
    <w:p>
      <w:pPr>
        <w:pStyle w:val="BodyText"/>
      </w:pPr>
      <w:r>
        <w:t xml:space="preserve">　　15 </w:t>
      </w:r>
      <w:r>
        <w:rPr>
          <w:rFonts w:hint="eastAsia"/>
        </w:rPr>
        <w:t xml:space="preserve">年後——小婷也要退休的那一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從衣櫃深處拿出那條已經磨到不成形狀的領巾。某個地方甚至已經破了一個小口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把它鄭重地交給下一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下一任副團長雙手接過，看著那塊布上</w:t>
      </w:r>
      <w:r>
        <w:t xml:space="preserve"> 30 </w:t>
      </w:r>
      <w:r>
        <w:rPr>
          <w:rFonts w:hint="eastAsia"/>
        </w:rPr>
        <w:t xml:space="preserve">年的痕跡，想起</w:t>
      </w:r>
      <w:r>
        <w:t xml:space="preserve"> 15 </w:t>
      </w:r>
      <w:r>
        <w:rPr>
          <w:rFonts w:hint="eastAsia"/>
        </w:rPr>
        <w:t xml:space="preserve">年前自己第一次摸到它時，上一任團長講過的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要洗。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讓它繼續長大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條領巾，是一個團的縮影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不需要多漂亮，只需要還在傳。</w: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en.wikipedia.org/wiki/Mafeking_Cadet_Corps" TargetMode="External" /><Relationship Type="http://schemas.openxmlformats.org/officeDocument/2006/relationships/hyperlink" Id="rId15" Target="https://en.wikipedia.org/wiki/Robert_Baden-Powell,_1st_Baron_Baden-Powell" TargetMode="External" /><Relationship Type="http://schemas.openxmlformats.org/officeDocument/2006/relationships/hyperlink" Id="rId18" Target="https://en.wikisource.org/wiki/Last_message_to_scouts" TargetMode="External" /><Relationship Type="http://schemas.openxmlformats.org/officeDocument/2006/relationships/hyperlink" Id="rId19" Target="https://learn.scout.org/resource/baden-powells-last-message" TargetMode="External" /><Relationship Type="http://schemas.openxmlformats.org/officeDocument/2006/relationships/hyperlink" Id="rId11" Target="https://scoutwiki.scouts.org.za/wiki/Warner_Goodyear_-_the_first_Scout" TargetMode="External" /><Relationship Type="http://schemas.openxmlformats.org/officeDocument/2006/relationships/hyperlink" Id="rId22" Target="https://web.ghes.ntpc.edu.tw/ghes_data/pricipal/phyteach/wolf/story.htm" TargetMode="External" /><Relationship Type="http://schemas.openxmlformats.org/officeDocument/2006/relationships/hyperlink" Id="rId13" Target="https://www.scout.org/who-we-are/scout-movement/scoutings-history" TargetMode="External" /><Relationship Type="http://schemas.openxmlformats.org/officeDocument/2006/relationships/hyperlink" Id="rId21" Target="https://zh.wikipedia.org/zh-tw/%E6%A5%8A%E6%83%A0%E6%95%8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en.wikipedia.org/wiki/Mafeking_Cadet_Corps" TargetMode="External" /><Relationship Type="http://schemas.openxmlformats.org/officeDocument/2006/relationships/hyperlink" Id="rId15" Target="https://en.wikipedia.org/wiki/Robert_Baden-Powell,_1st_Baron_Baden-Powell" TargetMode="External" /><Relationship Type="http://schemas.openxmlformats.org/officeDocument/2006/relationships/hyperlink" Id="rId18" Target="https://en.wikisource.org/wiki/Last_message_to_scouts" TargetMode="External" /><Relationship Type="http://schemas.openxmlformats.org/officeDocument/2006/relationships/hyperlink" Id="rId19" Target="https://learn.scout.org/resource/baden-powells-last-message" TargetMode="External" /><Relationship Type="http://schemas.openxmlformats.org/officeDocument/2006/relationships/hyperlink" Id="rId11" Target="https://scoutwiki.scouts.org.za/wiki/Warner_Goodyear_-_the_first_Scout" TargetMode="External" /><Relationship Type="http://schemas.openxmlformats.org/officeDocument/2006/relationships/hyperlink" Id="rId22" Target="https://web.ghes.ntpc.edu.tw/ghes_data/pricipal/phyteach/wolf/story.htm" TargetMode="External" /><Relationship Type="http://schemas.openxmlformats.org/officeDocument/2006/relationships/hyperlink" Id="rId13" Target="https://www.scout.org/who-we-are/scout-movement/scoutings-history" TargetMode="External" /><Relationship Type="http://schemas.openxmlformats.org/officeDocument/2006/relationships/hyperlink" Id="rId21" Target="https://zh.wikipedia.org/zh-tw/%E6%A5%8A%E6%83%A0%E6%95%8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</dc:title>
  <dc:creator/>
  <dc:language>zh-TW</dc:language>
  <cp:keywords/>
  <dcterms:created xsi:type="dcterms:W3CDTF">2026-06-30T20:07:49Z</dcterms:created>
  <dcterms:modified xsi:type="dcterms:W3CDTF">2026-06-30T20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